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EC35C1" w14:textId="35F5FF3D" w:rsidR="00BE7F94" w:rsidRPr="000C5E67" w:rsidRDefault="00BE7F94" w:rsidP="00BE7F94">
      <w:pPr>
        <w:jc w:val="right"/>
        <w:rPr>
          <w:rFonts w:ascii="Aptos" w:hAnsi="Aptos"/>
          <w:b/>
          <w:bCs/>
          <w:sz w:val="20"/>
          <w:szCs w:val="20"/>
        </w:rPr>
      </w:pPr>
      <w:r w:rsidRPr="000C5E67">
        <w:rPr>
          <w:rFonts w:ascii="Aptos" w:hAnsi="Aptos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0A433124" wp14:editId="2C87A994">
            <wp:simplePos x="0" y="0"/>
            <wp:positionH relativeFrom="margin">
              <wp:posOffset>-20828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9467C" w14:textId="20FCEB59" w:rsidR="00810DF5" w:rsidRPr="000C5E67" w:rsidRDefault="007835CA" w:rsidP="00BE7F94">
      <w:pPr>
        <w:spacing w:before="720"/>
        <w:jc w:val="right"/>
        <w:rPr>
          <w:rFonts w:ascii="Aptos" w:hAnsi="Aptos"/>
          <w:b/>
          <w:bCs/>
          <w:sz w:val="28"/>
          <w:szCs w:val="28"/>
        </w:rPr>
      </w:pPr>
      <w:r w:rsidRPr="000C5E67">
        <w:rPr>
          <w:rFonts w:ascii="Aptos" w:hAnsi="Aptos"/>
          <w:b/>
          <w:bCs/>
          <w:sz w:val="28"/>
          <w:szCs w:val="28"/>
        </w:rPr>
        <w:t>HDR Progression</w:t>
      </w:r>
      <w:r w:rsidR="00DF727C" w:rsidRPr="000C5E67">
        <w:rPr>
          <w:rFonts w:ascii="Aptos" w:hAnsi="Aptos"/>
          <w:b/>
          <w:bCs/>
          <w:sz w:val="28"/>
          <w:szCs w:val="28"/>
        </w:rPr>
        <w:t xml:space="preserve"> Plan</w:t>
      </w:r>
    </w:p>
    <w:p w14:paraId="48786B73" w14:textId="77777777" w:rsidR="001C703B" w:rsidRPr="000C5E67" w:rsidRDefault="001C703B" w:rsidP="00036FF9">
      <w:pPr>
        <w:tabs>
          <w:tab w:val="left" w:pos="9639"/>
        </w:tabs>
        <w:rPr>
          <w:rFonts w:ascii="Aptos" w:hAnsi="Aptos"/>
          <w:b/>
          <w:bCs/>
          <w:sz w:val="20"/>
          <w:szCs w:val="20"/>
        </w:rPr>
      </w:pPr>
    </w:p>
    <w:p w14:paraId="3D3EFE5C" w14:textId="77777777" w:rsidR="00A22ACF" w:rsidRPr="000C5E67" w:rsidRDefault="00A22ACF" w:rsidP="00A22ACF">
      <w:pPr>
        <w:jc w:val="both"/>
        <w:rPr>
          <w:rFonts w:ascii="Aptos" w:hAnsi="Aptos" w:cs="Calibri"/>
          <w:sz w:val="20"/>
          <w:szCs w:val="20"/>
        </w:rPr>
      </w:pPr>
    </w:p>
    <w:p w14:paraId="0A99629A" w14:textId="77777777" w:rsidR="000C5E67" w:rsidRDefault="000C5E67" w:rsidP="004C5C59">
      <w:pPr>
        <w:pStyle w:val="BodyText"/>
        <w:jc w:val="both"/>
        <w:rPr>
          <w:rFonts w:ascii="Aptos" w:hAnsi="Aptos"/>
          <w:b w:val="0"/>
          <w:bCs w:val="0"/>
          <w:sz w:val="22"/>
          <w:szCs w:val="22"/>
        </w:rPr>
      </w:pPr>
    </w:p>
    <w:p w14:paraId="2055C555" w14:textId="24EBF16B" w:rsidR="00A112BA" w:rsidRPr="0040528A" w:rsidRDefault="00D55FB5" w:rsidP="004C5C59">
      <w:pPr>
        <w:pStyle w:val="BodyText"/>
        <w:jc w:val="both"/>
        <w:rPr>
          <w:rFonts w:ascii="Aptos" w:hAnsi="Aptos"/>
          <w:b w:val="0"/>
          <w:bCs w:val="0"/>
          <w:sz w:val="20"/>
          <w:szCs w:val="20"/>
        </w:rPr>
      </w:pPr>
      <w:r w:rsidRPr="0040528A">
        <w:rPr>
          <w:rFonts w:ascii="Aptos" w:hAnsi="Aptos"/>
          <w:b w:val="0"/>
          <w:bCs w:val="0"/>
          <w:sz w:val="20"/>
          <w:szCs w:val="20"/>
        </w:rPr>
        <w:t>Complete this form if you are required to submit a Progression Plan due to</w:t>
      </w:r>
      <w:r w:rsidR="00A112BA" w:rsidRPr="0040528A">
        <w:rPr>
          <w:rFonts w:ascii="Aptos" w:hAnsi="Aptos"/>
          <w:b w:val="0"/>
          <w:bCs w:val="0"/>
          <w:sz w:val="20"/>
          <w:szCs w:val="20"/>
        </w:rPr>
        <w:t>:</w:t>
      </w:r>
    </w:p>
    <w:p w14:paraId="7DD5B39B" w14:textId="6579A29F" w:rsidR="00A03257" w:rsidRPr="0040528A" w:rsidRDefault="00A112BA" w:rsidP="000C5E67">
      <w:pPr>
        <w:pStyle w:val="BodyText"/>
        <w:numPr>
          <w:ilvl w:val="0"/>
          <w:numId w:val="36"/>
        </w:numPr>
        <w:jc w:val="both"/>
        <w:rPr>
          <w:rFonts w:ascii="Aptos" w:hAnsi="Aptos"/>
          <w:b w:val="0"/>
          <w:bCs w:val="0"/>
          <w:sz w:val="20"/>
          <w:szCs w:val="20"/>
        </w:rPr>
      </w:pPr>
      <w:r w:rsidRPr="0040528A">
        <w:rPr>
          <w:rFonts w:ascii="Aptos" w:hAnsi="Aptos"/>
          <w:b w:val="0"/>
          <w:bCs w:val="0"/>
          <w:sz w:val="20"/>
          <w:szCs w:val="20"/>
        </w:rPr>
        <w:t>R</w:t>
      </w:r>
      <w:r w:rsidR="000E4885" w:rsidRPr="0040528A">
        <w:rPr>
          <w:rFonts w:ascii="Aptos" w:hAnsi="Aptos"/>
          <w:b w:val="0"/>
          <w:bCs w:val="0"/>
          <w:sz w:val="20"/>
          <w:szCs w:val="20"/>
        </w:rPr>
        <w:t xml:space="preserve">eceiving </w:t>
      </w:r>
      <w:r w:rsidR="00D55FB5" w:rsidRPr="0040528A">
        <w:rPr>
          <w:rFonts w:ascii="Aptos" w:hAnsi="Aptos"/>
          <w:b w:val="0"/>
          <w:bCs w:val="0"/>
          <w:sz w:val="20"/>
          <w:szCs w:val="20"/>
        </w:rPr>
        <w:t xml:space="preserve">a Marginal Progress </w:t>
      </w:r>
      <w:r w:rsidR="00A03257" w:rsidRPr="0040528A">
        <w:rPr>
          <w:rFonts w:ascii="Aptos" w:hAnsi="Aptos"/>
          <w:b w:val="0"/>
          <w:bCs w:val="0"/>
          <w:sz w:val="20"/>
          <w:szCs w:val="20"/>
        </w:rPr>
        <w:t xml:space="preserve">(MP) </w:t>
      </w:r>
      <w:r w:rsidR="00D55FB5" w:rsidRPr="0040528A">
        <w:rPr>
          <w:rFonts w:ascii="Aptos" w:hAnsi="Aptos"/>
          <w:b w:val="0"/>
          <w:bCs w:val="0"/>
          <w:sz w:val="20"/>
          <w:szCs w:val="20"/>
        </w:rPr>
        <w:t>grade</w:t>
      </w:r>
      <w:r w:rsidR="00A03257" w:rsidRPr="0040528A">
        <w:rPr>
          <w:rFonts w:ascii="Aptos" w:hAnsi="Aptos"/>
          <w:b w:val="0"/>
          <w:bCs w:val="0"/>
          <w:sz w:val="20"/>
          <w:szCs w:val="20"/>
        </w:rPr>
        <w:t xml:space="preserve"> as assessed </w:t>
      </w:r>
      <w:r w:rsidR="00197755" w:rsidRPr="0040528A">
        <w:rPr>
          <w:rFonts w:ascii="Aptos" w:hAnsi="Aptos"/>
          <w:b w:val="0"/>
          <w:bCs w:val="0"/>
          <w:sz w:val="20"/>
          <w:szCs w:val="20"/>
        </w:rPr>
        <w:t>within the Research Progress Report</w:t>
      </w:r>
    </w:p>
    <w:p w14:paraId="45B3F1C4" w14:textId="34947C45" w:rsidR="00197755" w:rsidRPr="0040528A" w:rsidRDefault="00197755" w:rsidP="000C5E67">
      <w:pPr>
        <w:pStyle w:val="BodyText"/>
        <w:numPr>
          <w:ilvl w:val="0"/>
          <w:numId w:val="36"/>
        </w:numPr>
        <w:jc w:val="both"/>
        <w:rPr>
          <w:rFonts w:ascii="Aptos" w:hAnsi="Aptos"/>
          <w:b w:val="0"/>
          <w:bCs w:val="0"/>
          <w:sz w:val="20"/>
          <w:szCs w:val="20"/>
        </w:rPr>
      </w:pPr>
      <w:r w:rsidRPr="0040528A">
        <w:rPr>
          <w:rFonts w:ascii="Aptos" w:hAnsi="Aptos"/>
          <w:b w:val="0"/>
          <w:bCs w:val="0"/>
          <w:sz w:val="20"/>
          <w:szCs w:val="20"/>
        </w:rPr>
        <w:t>Application for an Extension (completion) Scholarship</w:t>
      </w:r>
    </w:p>
    <w:p w14:paraId="4D5C5ECB" w14:textId="2F01A680" w:rsidR="00197755" w:rsidRPr="0040528A" w:rsidRDefault="00923F92" w:rsidP="000C5E67">
      <w:pPr>
        <w:pStyle w:val="BodyText"/>
        <w:numPr>
          <w:ilvl w:val="0"/>
          <w:numId w:val="36"/>
        </w:numPr>
        <w:jc w:val="both"/>
        <w:rPr>
          <w:rFonts w:ascii="Aptos" w:hAnsi="Aptos"/>
          <w:b w:val="0"/>
          <w:bCs w:val="0"/>
          <w:sz w:val="20"/>
          <w:szCs w:val="20"/>
        </w:rPr>
      </w:pPr>
      <w:r w:rsidRPr="0040528A">
        <w:rPr>
          <w:rFonts w:ascii="Aptos" w:hAnsi="Aptos"/>
          <w:b w:val="0"/>
          <w:bCs w:val="0"/>
          <w:sz w:val="20"/>
          <w:szCs w:val="20"/>
        </w:rPr>
        <w:t>An intervention strategy</w:t>
      </w:r>
    </w:p>
    <w:p w14:paraId="5259C7AF" w14:textId="240727F6" w:rsidR="00A441F1" w:rsidRPr="0040528A" w:rsidRDefault="00D55FB5" w:rsidP="004C5C59">
      <w:pPr>
        <w:pStyle w:val="BodyText"/>
        <w:jc w:val="both"/>
        <w:rPr>
          <w:rFonts w:ascii="Aptos" w:hAnsi="Aptos"/>
          <w:b w:val="0"/>
          <w:bCs w:val="0"/>
          <w:sz w:val="20"/>
          <w:szCs w:val="20"/>
        </w:rPr>
      </w:pPr>
      <w:r w:rsidRPr="0040528A">
        <w:rPr>
          <w:rFonts w:ascii="Aptos" w:hAnsi="Aptos"/>
          <w:b w:val="0"/>
          <w:bCs w:val="0"/>
          <w:sz w:val="20"/>
          <w:szCs w:val="20"/>
        </w:rPr>
        <w:t>For milestone or candidature extensions, use the Extension to a Milestone Form.</w:t>
      </w:r>
    </w:p>
    <w:p w14:paraId="3E5AF5D1" w14:textId="77777777" w:rsidR="007E6BCD" w:rsidRPr="0040528A" w:rsidRDefault="007E6BCD" w:rsidP="004C5C59">
      <w:pPr>
        <w:pStyle w:val="BodyText"/>
        <w:jc w:val="both"/>
        <w:rPr>
          <w:rFonts w:ascii="Aptos" w:hAnsi="Aptos"/>
          <w:b w:val="0"/>
          <w:bCs w:val="0"/>
          <w:sz w:val="20"/>
          <w:szCs w:val="20"/>
        </w:rPr>
      </w:pPr>
    </w:p>
    <w:p w14:paraId="715BBBEE" w14:textId="0040E3FC" w:rsidR="007E6BCD" w:rsidRPr="0040528A" w:rsidRDefault="007E6BCD" w:rsidP="004C5C59">
      <w:pPr>
        <w:pStyle w:val="BodyText"/>
        <w:jc w:val="both"/>
        <w:rPr>
          <w:rFonts w:ascii="Aptos" w:hAnsi="Aptos"/>
          <w:b w:val="0"/>
          <w:bCs w:val="0"/>
          <w:sz w:val="20"/>
          <w:szCs w:val="20"/>
        </w:rPr>
      </w:pPr>
      <w:r w:rsidRPr="0040528A">
        <w:rPr>
          <w:rFonts w:ascii="Aptos" w:hAnsi="Aptos"/>
          <w:b w:val="0"/>
          <w:bCs w:val="0"/>
          <w:sz w:val="20"/>
          <w:szCs w:val="20"/>
        </w:rPr>
        <w:t>This</w:t>
      </w:r>
      <w:r w:rsidRPr="0040528A">
        <w:rPr>
          <w:rFonts w:ascii="Aptos" w:hAnsi="Aptos"/>
          <w:b w:val="0"/>
          <w:bCs w:val="0"/>
          <w:spacing w:val="-3"/>
          <w:sz w:val="20"/>
          <w:szCs w:val="20"/>
        </w:rPr>
        <w:t xml:space="preserve"> </w:t>
      </w:r>
      <w:r w:rsidRPr="0040528A">
        <w:rPr>
          <w:rFonts w:ascii="Aptos" w:hAnsi="Aptos"/>
          <w:b w:val="0"/>
          <w:bCs w:val="0"/>
          <w:sz w:val="20"/>
          <w:szCs w:val="20"/>
        </w:rPr>
        <w:t>HDR</w:t>
      </w:r>
      <w:r w:rsidRPr="0040528A">
        <w:rPr>
          <w:rFonts w:ascii="Aptos" w:hAnsi="Aptos"/>
          <w:b w:val="0"/>
          <w:bCs w:val="0"/>
          <w:spacing w:val="-3"/>
          <w:sz w:val="20"/>
          <w:szCs w:val="20"/>
        </w:rPr>
        <w:t xml:space="preserve"> </w:t>
      </w:r>
      <w:r w:rsidRPr="0040528A">
        <w:rPr>
          <w:rFonts w:ascii="Aptos" w:hAnsi="Aptos"/>
          <w:b w:val="0"/>
          <w:bCs w:val="0"/>
          <w:sz w:val="20"/>
          <w:szCs w:val="20"/>
        </w:rPr>
        <w:t>Progression</w:t>
      </w:r>
      <w:r w:rsidRPr="0040528A">
        <w:rPr>
          <w:rFonts w:ascii="Aptos" w:hAnsi="Aptos"/>
          <w:b w:val="0"/>
          <w:bCs w:val="0"/>
          <w:spacing w:val="-3"/>
          <w:sz w:val="20"/>
          <w:szCs w:val="20"/>
        </w:rPr>
        <w:t xml:space="preserve"> </w:t>
      </w:r>
      <w:r w:rsidRPr="0040528A">
        <w:rPr>
          <w:rFonts w:ascii="Aptos" w:hAnsi="Aptos"/>
          <w:b w:val="0"/>
          <w:bCs w:val="0"/>
          <w:sz w:val="20"/>
          <w:szCs w:val="20"/>
        </w:rPr>
        <w:t>Plan</w:t>
      </w:r>
      <w:r w:rsidRPr="0040528A">
        <w:rPr>
          <w:rFonts w:ascii="Aptos" w:hAnsi="Aptos"/>
          <w:b w:val="0"/>
          <w:bCs w:val="0"/>
          <w:spacing w:val="-3"/>
          <w:sz w:val="20"/>
          <w:szCs w:val="20"/>
        </w:rPr>
        <w:t xml:space="preserve"> </w:t>
      </w:r>
      <w:r w:rsidRPr="0040528A">
        <w:rPr>
          <w:rFonts w:ascii="Aptos" w:hAnsi="Aptos"/>
          <w:b w:val="0"/>
          <w:bCs w:val="0"/>
          <w:sz w:val="20"/>
          <w:szCs w:val="20"/>
        </w:rPr>
        <w:t>must</w:t>
      </w:r>
      <w:r w:rsidRPr="0040528A">
        <w:rPr>
          <w:rFonts w:ascii="Aptos" w:hAnsi="Aptos"/>
          <w:b w:val="0"/>
          <w:bCs w:val="0"/>
          <w:spacing w:val="-2"/>
          <w:sz w:val="20"/>
          <w:szCs w:val="20"/>
        </w:rPr>
        <w:t xml:space="preserve"> </w:t>
      </w:r>
      <w:r w:rsidRPr="0040528A">
        <w:rPr>
          <w:rFonts w:ascii="Aptos" w:hAnsi="Aptos"/>
          <w:b w:val="0"/>
          <w:bCs w:val="0"/>
          <w:sz w:val="20"/>
          <w:szCs w:val="20"/>
        </w:rPr>
        <w:t>be</w:t>
      </w:r>
      <w:r w:rsidRPr="0040528A">
        <w:rPr>
          <w:rFonts w:ascii="Aptos" w:hAnsi="Aptos"/>
          <w:b w:val="0"/>
          <w:bCs w:val="0"/>
          <w:spacing w:val="-4"/>
          <w:sz w:val="20"/>
          <w:szCs w:val="20"/>
        </w:rPr>
        <w:t xml:space="preserve"> </w:t>
      </w:r>
      <w:r w:rsidRPr="0040528A">
        <w:rPr>
          <w:rFonts w:ascii="Aptos" w:hAnsi="Aptos"/>
          <w:b w:val="0"/>
          <w:bCs w:val="0"/>
          <w:sz w:val="20"/>
          <w:szCs w:val="20"/>
        </w:rPr>
        <w:t>completed</w:t>
      </w:r>
      <w:r w:rsidRPr="0040528A">
        <w:rPr>
          <w:rFonts w:ascii="Aptos" w:hAnsi="Aptos"/>
          <w:b w:val="0"/>
          <w:bCs w:val="0"/>
          <w:spacing w:val="-3"/>
          <w:sz w:val="20"/>
          <w:szCs w:val="20"/>
        </w:rPr>
        <w:t xml:space="preserve"> </w:t>
      </w:r>
      <w:r w:rsidRPr="0040528A">
        <w:rPr>
          <w:rFonts w:ascii="Aptos" w:hAnsi="Aptos"/>
          <w:b w:val="0"/>
          <w:bCs w:val="0"/>
          <w:sz w:val="20"/>
          <w:szCs w:val="20"/>
        </w:rPr>
        <w:t>by</w:t>
      </w:r>
      <w:r w:rsidRPr="0040528A">
        <w:rPr>
          <w:rFonts w:ascii="Aptos" w:hAnsi="Aptos"/>
          <w:b w:val="0"/>
          <w:bCs w:val="0"/>
          <w:spacing w:val="-3"/>
          <w:sz w:val="20"/>
          <w:szCs w:val="20"/>
        </w:rPr>
        <w:t xml:space="preserve"> </w:t>
      </w:r>
      <w:r w:rsidRPr="0040528A">
        <w:rPr>
          <w:rFonts w:ascii="Aptos" w:hAnsi="Aptos"/>
          <w:b w:val="0"/>
          <w:bCs w:val="0"/>
          <w:sz w:val="20"/>
          <w:szCs w:val="20"/>
        </w:rPr>
        <w:t>the</w:t>
      </w:r>
      <w:r w:rsidRPr="0040528A">
        <w:rPr>
          <w:rFonts w:ascii="Aptos" w:hAnsi="Aptos"/>
          <w:b w:val="0"/>
          <w:bCs w:val="0"/>
          <w:spacing w:val="-3"/>
          <w:sz w:val="20"/>
          <w:szCs w:val="20"/>
        </w:rPr>
        <w:t xml:space="preserve"> </w:t>
      </w:r>
      <w:r w:rsidR="000C5E67" w:rsidRPr="0040528A">
        <w:rPr>
          <w:rFonts w:ascii="Aptos" w:hAnsi="Aptos"/>
          <w:b w:val="0"/>
          <w:bCs w:val="0"/>
          <w:spacing w:val="-3"/>
          <w:sz w:val="20"/>
          <w:szCs w:val="20"/>
        </w:rPr>
        <w:t>HDR</w:t>
      </w:r>
      <w:r w:rsidRPr="0040528A">
        <w:rPr>
          <w:rFonts w:ascii="Aptos" w:hAnsi="Aptos"/>
          <w:b w:val="0"/>
          <w:bCs w:val="0"/>
          <w:spacing w:val="-3"/>
          <w:sz w:val="20"/>
          <w:szCs w:val="20"/>
        </w:rPr>
        <w:t xml:space="preserve"> </w:t>
      </w:r>
      <w:r w:rsidRPr="0040528A">
        <w:rPr>
          <w:rFonts w:ascii="Aptos" w:hAnsi="Aptos"/>
          <w:b w:val="0"/>
          <w:bCs w:val="0"/>
          <w:sz w:val="20"/>
          <w:szCs w:val="20"/>
        </w:rPr>
        <w:t>candidate</w:t>
      </w:r>
      <w:r w:rsidRPr="0040528A">
        <w:rPr>
          <w:rFonts w:ascii="Aptos" w:hAnsi="Aptos"/>
          <w:b w:val="0"/>
          <w:bCs w:val="0"/>
          <w:spacing w:val="-3"/>
          <w:sz w:val="20"/>
          <w:szCs w:val="20"/>
        </w:rPr>
        <w:t xml:space="preserve"> </w:t>
      </w:r>
      <w:r w:rsidRPr="0040528A">
        <w:rPr>
          <w:rFonts w:ascii="Aptos" w:hAnsi="Aptos"/>
          <w:b w:val="0"/>
          <w:bCs w:val="0"/>
          <w:sz w:val="20"/>
          <w:szCs w:val="20"/>
        </w:rPr>
        <w:t xml:space="preserve">in consultation with their </w:t>
      </w:r>
      <w:r w:rsidR="000C5E67" w:rsidRPr="0040528A">
        <w:rPr>
          <w:rFonts w:ascii="Aptos" w:hAnsi="Aptos"/>
          <w:b w:val="0"/>
          <w:bCs w:val="0"/>
          <w:sz w:val="20"/>
          <w:szCs w:val="20"/>
        </w:rPr>
        <w:t>P</w:t>
      </w:r>
      <w:r w:rsidRPr="0040528A">
        <w:rPr>
          <w:rFonts w:ascii="Aptos" w:hAnsi="Aptos"/>
          <w:b w:val="0"/>
          <w:bCs w:val="0"/>
          <w:sz w:val="20"/>
          <w:szCs w:val="20"/>
        </w:rPr>
        <w:t xml:space="preserve">rincipal </w:t>
      </w:r>
      <w:r w:rsidR="000C5E67" w:rsidRPr="0040528A">
        <w:rPr>
          <w:rFonts w:ascii="Aptos" w:hAnsi="Aptos"/>
          <w:b w:val="0"/>
          <w:bCs w:val="0"/>
          <w:sz w:val="20"/>
          <w:szCs w:val="20"/>
        </w:rPr>
        <w:t>S</w:t>
      </w:r>
      <w:r w:rsidRPr="0040528A">
        <w:rPr>
          <w:rFonts w:ascii="Aptos" w:hAnsi="Aptos"/>
          <w:b w:val="0"/>
          <w:bCs w:val="0"/>
          <w:sz w:val="20"/>
          <w:szCs w:val="20"/>
        </w:rPr>
        <w:t>upervisor</w:t>
      </w:r>
      <w:r w:rsidRPr="0040528A">
        <w:rPr>
          <w:rFonts w:ascii="Aptos" w:hAnsi="Aptos"/>
          <w:b w:val="0"/>
          <w:bCs w:val="0"/>
          <w:spacing w:val="-2"/>
          <w:sz w:val="20"/>
          <w:szCs w:val="20"/>
        </w:rPr>
        <w:t xml:space="preserve">. For further information, refer to the </w:t>
      </w:r>
      <w:hyperlink r:id="rId12">
        <w:r w:rsidRPr="0040528A">
          <w:rPr>
            <w:rStyle w:val="Hyperlink"/>
            <w:rFonts w:ascii="Aptos" w:hAnsi="Aptos"/>
            <w:b w:val="0"/>
            <w:bCs w:val="0"/>
            <w:spacing w:val="-2"/>
            <w:sz w:val="20"/>
            <w:szCs w:val="20"/>
          </w:rPr>
          <w:t>Guideline: Progression Plan</w:t>
        </w:r>
      </w:hyperlink>
      <w:r w:rsidRPr="0040528A">
        <w:rPr>
          <w:rFonts w:ascii="Aptos" w:hAnsi="Aptos"/>
          <w:b w:val="0"/>
          <w:bCs w:val="0"/>
          <w:spacing w:val="-2"/>
          <w:sz w:val="20"/>
          <w:szCs w:val="20"/>
        </w:rPr>
        <w:t>.</w:t>
      </w:r>
    </w:p>
    <w:p w14:paraId="3404575B" w14:textId="77777777" w:rsidR="00D55FB5" w:rsidRPr="0040528A" w:rsidRDefault="00D55FB5" w:rsidP="00196C65">
      <w:pPr>
        <w:pStyle w:val="BodyText"/>
        <w:rPr>
          <w:rFonts w:ascii="Aptos" w:hAnsi="Aptos"/>
          <w:b w:val="0"/>
          <w:bCs w:val="0"/>
          <w:spacing w:val="-3"/>
          <w:sz w:val="20"/>
          <w:szCs w:val="20"/>
        </w:rPr>
      </w:pPr>
    </w:p>
    <w:p w14:paraId="43585A69" w14:textId="4CB8E552" w:rsidR="007835CA" w:rsidRPr="0040528A" w:rsidRDefault="007835CA" w:rsidP="004C5C59">
      <w:pPr>
        <w:pStyle w:val="BodyText"/>
        <w:rPr>
          <w:rFonts w:ascii="Aptos" w:hAnsi="Aptos"/>
          <w:b w:val="0"/>
          <w:spacing w:val="-2"/>
          <w:sz w:val="20"/>
          <w:szCs w:val="20"/>
        </w:rPr>
      </w:pPr>
      <w:r w:rsidRPr="0040528A">
        <w:rPr>
          <w:rFonts w:ascii="Aptos" w:hAnsi="Aptos"/>
          <w:sz w:val="20"/>
          <w:szCs w:val="20"/>
        </w:rPr>
        <w:t>Please</w:t>
      </w:r>
      <w:r w:rsidRPr="0040528A">
        <w:rPr>
          <w:rFonts w:ascii="Aptos" w:hAnsi="Aptos"/>
          <w:spacing w:val="-6"/>
          <w:sz w:val="20"/>
          <w:szCs w:val="20"/>
        </w:rPr>
        <w:t xml:space="preserve"> </w:t>
      </w:r>
      <w:r w:rsidR="00810C6B" w:rsidRPr="0040528A">
        <w:rPr>
          <w:rFonts w:ascii="Aptos" w:hAnsi="Aptos"/>
          <w:sz w:val="20"/>
          <w:szCs w:val="20"/>
        </w:rPr>
        <w:t>email</w:t>
      </w:r>
      <w:r w:rsidRPr="0040528A">
        <w:rPr>
          <w:rFonts w:ascii="Aptos" w:hAnsi="Aptos"/>
          <w:spacing w:val="-2"/>
          <w:sz w:val="20"/>
          <w:szCs w:val="20"/>
        </w:rPr>
        <w:t xml:space="preserve"> </w:t>
      </w:r>
      <w:r w:rsidRPr="0040528A">
        <w:rPr>
          <w:rFonts w:ascii="Aptos" w:hAnsi="Aptos"/>
          <w:sz w:val="20"/>
          <w:szCs w:val="20"/>
        </w:rPr>
        <w:t>your</w:t>
      </w:r>
      <w:r w:rsidRPr="0040528A">
        <w:rPr>
          <w:rFonts w:ascii="Aptos" w:hAnsi="Aptos"/>
          <w:spacing w:val="-4"/>
          <w:sz w:val="20"/>
          <w:szCs w:val="20"/>
        </w:rPr>
        <w:t xml:space="preserve"> </w:t>
      </w:r>
      <w:r w:rsidRPr="0040528A">
        <w:rPr>
          <w:rFonts w:ascii="Aptos" w:hAnsi="Aptos"/>
          <w:sz w:val="20"/>
          <w:szCs w:val="20"/>
        </w:rPr>
        <w:t>approved</w:t>
      </w:r>
      <w:r w:rsidRPr="0040528A">
        <w:rPr>
          <w:rFonts w:ascii="Aptos" w:hAnsi="Aptos"/>
          <w:spacing w:val="-2"/>
          <w:sz w:val="20"/>
          <w:szCs w:val="20"/>
        </w:rPr>
        <w:t xml:space="preserve"> </w:t>
      </w:r>
      <w:r w:rsidRPr="0040528A">
        <w:rPr>
          <w:rFonts w:ascii="Aptos" w:hAnsi="Aptos"/>
          <w:sz w:val="20"/>
          <w:szCs w:val="20"/>
        </w:rPr>
        <w:t>HDR Progression</w:t>
      </w:r>
      <w:r w:rsidRPr="0040528A">
        <w:rPr>
          <w:rFonts w:ascii="Aptos" w:hAnsi="Aptos"/>
          <w:spacing w:val="-3"/>
          <w:sz w:val="20"/>
          <w:szCs w:val="20"/>
        </w:rPr>
        <w:t xml:space="preserve"> </w:t>
      </w:r>
      <w:r w:rsidRPr="0040528A">
        <w:rPr>
          <w:rFonts w:ascii="Aptos" w:hAnsi="Aptos"/>
          <w:sz w:val="20"/>
          <w:szCs w:val="20"/>
        </w:rPr>
        <w:t>Plan</w:t>
      </w:r>
      <w:r w:rsidRPr="0040528A">
        <w:rPr>
          <w:rFonts w:ascii="Aptos" w:hAnsi="Aptos"/>
          <w:spacing w:val="-3"/>
          <w:sz w:val="20"/>
          <w:szCs w:val="20"/>
        </w:rPr>
        <w:t xml:space="preserve"> </w:t>
      </w:r>
      <w:r w:rsidR="00810C6B" w:rsidRPr="0040528A">
        <w:rPr>
          <w:rFonts w:ascii="Aptos" w:hAnsi="Aptos"/>
          <w:sz w:val="20"/>
          <w:szCs w:val="20"/>
        </w:rPr>
        <w:t xml:space="preserve">to </w:t>
      </w:r>
      <w:hyperlink r:id="rId13" w:history="1">
        <w:r w:rsidR="00810C6B" w:rsidRPr="0040528A">
          <w:rPr>
            <w:rStyle w:val="Hyperlink"/>
            <w:rFonts w:ascii="Aptos" w:hAnsi="Aptos"/>
            <w:sz w:val="20"/>
            <w:szCs w:val="20"/>
          </w:rPr>
          <w:t>grs@ecu.edu.au</w:t>
        </w:r>
      </w:hyperlink>
      <w:r w:rsidRPr="0040528A">
        <w:rPr>
          <w:rFonts w:ascii="Aptos" w:hAnsi="Aptos"/>
          <w:spacing w:val="-2"/>
          <w:sz w:val="20"/>
          <w:szCs w:val="20"/>
        </w:rPr>
        <w:t>.</w:t>
      </w:r>
    </w:p>
    <w:p w14:paraId="55F563D7" w14:textId="77777777" w:rsidR="00DF727C" w:rsidRPr="000C5E67" w:rsidRDefault="00DF727C" w:rsidP="00A22ACF">
      <w:pPr>
        <w:jc w:val="both"/>
        <w:rPr>
          <w:rFonts w:ascii="Aptos" w:hAnsi="Aptos" w:cs="Calibri"/>
          <w:sz w:val="20"/>
          <w:szCs w:val="20"/>
        </w:r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5"/>
        <w:gridCol w:w="2821"/>
        <w:gridCol w:w="14"/>
        <w:gridCol w:w="1686"/>
        <w:gridCol w:w="3700"/>
      </w:tblGrid>
      <w:tr w:rsidR="007835CA" w:rsidRPr="0040528A" w14:paraId="089ACDC6" w14:textId="77777777" w:rsidTr="007835CA">
        <w:trPr>
          <w:trHeight w:val="567"/>
          <w:jc w:val="center"/>
        </w:trPr>
        <w:tc>
          <w:tcPr>
            <w:tcW w:w="10206" w:type="dxa"/>
            <w:gridSpan w:val="5"/>
            <w:vAlign w:val="center"/>
          </w:tcPr>
          <w:p w14:paraId="1A1DE9B0" w14:textId="77777777" w:rsidR="007835CA" w:rsidRPr="0040528A" w:rsidRDefault="007835CA" w:rsidP="00FC2A6A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40528A">
              <w:rPr>
                <w:rFonts w:ascii="Aptos" w:hAnsi="Aptos"/>
                <w:b/>
                <w:sz w:val="24"/>
                <w:szCs w:val="24"/>
              </w:rPr>
              <w:t>SECTION</w:t>
            </w:r>
            <w:r w:rsidRPr="0040528A">
              <w:rPr>
                <w:rFonts w:ascii="Aptos" w:hAnsi="Aptos"/>
                <w:b/>
                <w:spacing w:val="-4"/>
                <w:sz w:val="24"/>
                <w:szCs w:val="24"/>
              </w:rPr>
              <w:t xml:space="preserve"> </w:t>
            </w:r>
            <w:r w:rsidRPr="0040528A">
              <w:rPr>
                <w:rFonts w:ascii="Aptos" w:hAnsi="Aptos"/>
                <w:b/>
                <w:sz w:val="24"/>
                <w:szCs w:val="24"/>
              </w:rPr>
              <w:t>A:</w:t>
            </w:r>
            <w:r w:rsidRPr="0040528A">
              <w:rPr>
                <w:rFonts w:ascii="Aptos" w:hAnsi="Aptos"/>
                <w:b/>
                <w:spacing w:val="-1"/>
                <w:sz w:val="24"/>
                <w:szCs w:val="24"/>
              </w:rPr>
              <w:t xml:space="preserve"> </w:t>
            </w:r>
            <w:r w:rsidRPr="0040528A">
              <w:rPr>
                <w:rFonts w:ascii="Aptos" w:hAnsi="Aptos"/>
                <w:b/>
                <w:sz w:val="24"/>
                <w:szCs w:val="24"/>
              </w:rPr>
              <w:t>CANDIDATE</w:t>
            </w:r>
            <w:r w:rsidRPr="0040528A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DETAILS</w:t>
            </w:r>
          </w:p>
        </w:tc>
      </w:tr>
      <w:tr w:rsidR="007835CA" w:rsidRPr="000C5E67" w14:paraId="4FEB0379" w14:textId="77777777" w:rsidTr="005F20BD">
        <w:trPr>
          <w:trHeight w:val="488"/>
          <w:jc w:val="center"/>
        </w:trPr>
        <w:tc>
          <w:tcPr>
            <w:tcW w:w="1985" w:type="dxa"/>
            <w:vAlign w:val="center"/>
          </w:tcPr>
          <w:p w14:paraId="35D4C753" w14:textId="77777777" w:rsidR="007835CA" w:rsidRPr="000C5E67" w:rsidRDefault="007835CA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Family</w:t>
            </w:r>
            <w:r w:rsidRPr="000C5E67">
              <w:rPr>
                <w:rFonts w:ascii="Aptos" w:hAnsi="Aptos"/>
                <w:spacing w:val="-5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>Name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1257169002"/>
            <w:placeholder>
              <w:docPart w:val="1E8544A3402142DC83BC1748D72640C5"/>
            </w:placeholder>
            <w:showingPlcHdr/>
            <w:text/>
          </w:sdtPr>
          <w:sdtContent>
            <w:tc>
              <w:tcPr>
                <w:tcW w:w="2821" w:type="dxa"/>
                <w:vAlign w:val="center"/>
              </w:tcPr>
              <w:p w14:paraId="3EEF7CF1" w14:textId="33893EA6" w:rsidR="007835CA" w:rsidRPr="000C5E67" w:rsidRDefault="00B1671C" w:rsidP="00FC2A6A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</w:t>
                </w:r>
                <w:r w:rsidR="007835CA"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.</w:t>
                </w:r>
              </w:p>
            </w:tc>
          </w:sdtContent>
        </w:sdt>
        <w:tc>
          <w:tcPr>
            <w:tcW w:w="1700" w:type="dxa"/>
            <w:gridSpan w:val="2"/>
          </w:tcPr>
          <w:p w14:paraId="0498EF76" w14:textId="77777777" w:rsidR="007835CA" w:rsidRPr="000C5E67" w:rsidRDefault="007835CA" w:rsidP="00FC2A6A">
            <w:pPr>
              <w:pStyle w:val="TableParagraph"/>
              <w:spacing w:before="132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Given</w:t>
            </w:r>
            <w:r w:rsidRPr="000C5E6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>Name(s)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-391109946"/>
            <w:placeholder>
              <w:docPart w:val="F66FCF31BBFF417BB0F46E7A13BBE175"/>
            </w:placeholder>
            <w:showingPlcHdr/>
            <w:text/>
          </w:sdtPr>
          <w:sdtContent>
            <w:tc>
              <w:tcPr>
                <w:tcW w:w="3700" w:type="dxa"/>
                <w:vAlign w:val="center"/>
              </w:tcPr>
              <w:p w14:paraId="7A274766" w14:textId="2BCE865A" w:rsidR="007835CA" w:rsidRPr="000C5E67" w:rsidRDefault="00B1671C" w:rsidP="00FC2A6A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</w:tr>
      <w:tr w:rsidR="007835CA" w:rsidRPr="000C5E67" w14:paraId="30E07A6F" w14:textId="77777777" w:rsidTr="005F20BD">
        <w:trPr>
          <w:trHeight w:val="488"/>
          <w:jc w:val="center"/>
        </w:trPr>
        <w:tc>
          <w:tcPr>
            <w:tcW w:w="1985" w:type="dxa"/>
            <w:vAlign w:val="center"/>
          </w:tcPr>
          <w:p w14:paraId="05F116B2" w14:textId="77777777" w:rsidR="007835CA" w:rsidRPr="000C5E67" w:rsidRDefault="007835CA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Student</w:t>
            </w:r>
            <w:r w:rsidRPr="000C5E6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>Number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-1953774452"/>
            <w:placeholder>
              <w:docPart w:val="808A0B93C1D34E58A3CB07A6738B3225"/>
            </w:placeholder>
            <w:showingPlcHdr/>
            <w:text/>
          </w:sdtPr>
          <w:sdtContent>
            <w:tc>
              <w:tcPr>
                <w:tcW w:w="2821" w:type="dxa"/>
                <w:vAlign w:val="center"/>
              </w:tcPr>
              <w:p w14:paraId="0D00670F" w14:textId="0E2CDD68" w:rsidR="007835CA" w:rsidRPr="000C5E67" w:rsidRDefault="00B1671C" w:rsidP="00FC2A6A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tc>
          <w:tcPr>
            <w:tcW w:w="1700" w:type="dxa"/>
            <w:gridSpan w:val="2"/>
          </w:tcPr>
          <w:p w14:paraId="637E6D5C" w14:textId="77777777" w:rsidR="007835CA" w:rsidRPr="000C5E67" w:rsidRDefault="007835CA" w:rsidP="00FC2A6A">
            <w:pPr>
              <w:pStyle w:val="TableParagraph"/>
              <w:spacing w:before="132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2"/>
                <w:sz w:val="20"/>
                <w:szCs w:val="20"/>
              </w:rPr>
              <w:t>School:</w:t>
            </w:r>
          </w:p>
        </w:tc>
        <w:tc>
          <w:tcPr>
            <w:tcW w:w="3700" w:type="dxa"/>
          </w:tcPr>
          <w:p w14:paraId="04364422" w14:textId="77777777" w:rsidR="007835CA" w:rsidRPr="000C5E67" w:rsidRDefault="00000000" w:rsidP="00FC2A6A">
            <w:pPr>
              <w:pStyle w:val="TableParagraph"/>
              <w:spacing w:before="101"/>
              <w:ind w:left="57" w:right="57"/>
              <w:rPr>
                <w:rFonts w:ascii="Aptos" w:hAnsi="Aptos"/>
                <w:sz w:val="20"/>
                <w:szCs w:val="20"/>
              </w:rPr>
            </w:pPr>
            <w:sdt>
              <w:sdtPr>
                <w:rPr>
                  <w:rFonts w:ascii="Aptos" w:hAnsi="Aptos"/>
                  <w:color w:val="444444"/>
                  <w:spacing w:val="-2"/>
                  <w:sz w:val="20"/>
                  <w:szCs w:val="20"/>
                </w:rPr>
                <w:id w:val="1645149597"/>
                <w:placeholder>
                  <w:docPart w:val="C7966BBF6C734A31B95FF41EFFECF8B3"/>
                </w:placeholder>
                <w:showingPlcHdr/>
                <w:dropDownList>
                  <w:listItem w:value="Choose an item."/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dropDownList>
              </w:sdtPr>
              <w:sdtContent>
                <w:r w:rsidR="007835CA"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835CA" w:rsidRPr="000C5E67" w14:paraId="0CB2CC25" w14:textId="77777777" w:rsidTr="005F20BD">
        <w:trPr>
          <w:trHeight w:val="488"/>
          <w:jc w:val="center"/>
        </w:trPr>
        <w:tc>
          <w:tcPr>
            <w:tcW w:w="1985" w:type="dxa"/>
            <w:vAlign w:val="center"/>
          </w:tcPr>
          <w:p w14:paraId="2EC5C300" w14:textId="77777777" w:rsidR="007835CA" w:rsidRPr="000C5E67" w:rsidRDefault="007835CA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Principal</w:t>
            </w:r>
            <w:r w:rsidRPr="000C5E67">
              <w:rPr>
                <w:rFonts w:ascii="Aptos" w:hAnsi="Aptos"/>
                <w:spacing w:val="-5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>Supervisor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1591892642"/>
            <w:placeholder>
              <w:docPart w:val="5CE7D2D780F44FD6B56B03ECCD75F789"/>
            </w:placeholder>
            <w:showingPlcHdr/>
            <w:text/>
          </w:sdtPr>
          <w:sdtContent>
            <w:tc>
              <w:tcPr>
                <w:tcW w:w="8221" w:type="dxa"/>
                <w:gridSpan w:val="4"/>
                <w:vAlign w:val="center"/>
              </w:tcPr>
              <w:p w14:paraId="73D6A632" w14:textId="4E219B7F" w:rsidR="007835CA" w:rsidRPr="000C5E67" w:rsidRDefault="00B1671C" w:rsidP="00FC2A6A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</w:tr>
      <w:tr w:rsidR="007835CA" w:rsidRPr="000C5E67" w14:paraId="14E9B8D5" w14:textId="77777777" w:rsidTr="005F20BD">
        <w:trPr>
          <w:trHeight w:val="488"/>
          <w:jc w:val="center"/>
        </w:trPr>
        <w:tc>
          <w:tcPr>
            <w:tcW w:w="1985" w:type="dxa"/>
            <w:vAlign w:val="center"/>
          </w:tcPr>
          <w:p w14:paraId="424E6435" w14:textId="77777777" w:rsidR="007835CA" w:rsidRPr="000C5E67" w:rsidRDefault="007835CA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Course Level:</w:t>
            </w:r>
          </w:p>
        </w:tc>
        <w:tc>
          <w:tcPr>
            <w:tcW w:w="8221" w:type="dxa"/>
            <w:gridSpan w:val="4"/>
            <w:vAlign w:val="center"/>
          </w:tcPr>
          <w:p w14:paraId="54672B01" w14:textId="77777777" w:rsidR="007835CA" w:rsidRPr="000C5E67" w:rsidRDefault="00000000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sdt>
              <w:sdtPr>
                <w:rPr>
                  <w:rFonts w:ascii="Aptos" w:hAnsi="Aptos"/>
                  <w:color w:val="444444"/>
                  <w:spacing w:val="-2"/>
                  <w:sz w:val="20"/>
                  <w:szCs w:val="20"/>
                </w:rPr>
                <w:id w:val="-550919022"/>
                <w:placeholder>
                  <w:docPart w:val="646D8E58F398419EBBE891F7F7C73E35"/>
                </w:placeholder>
                <w:showingPlcHdr/>
                <w:dropDownList>
                  <w:listItem w:value="Choose an item."/>
                  <w:listItem w:displayText="Masters by Research" w:value="Masters by Research"/>
                  <w:listItem w:displayText="Doctor of Philosophy" w:value="Doctor of Philosophy"/>
                  <w:listItem w:displayText="Doctor of Philosophy (Integrated)" w:value="Doctor of Philosophy (Integrated)"/>
                </w:dropDownList>
              </w:sdtPr>
              <w:sdtContent>
                <w:r w:rsidR="007835CA"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835CA" w:rsidRPr="000C5E67" w14:paraId="52ED1CF6" w14:textId="77777777" w:rsidTr="005F20BD">
        <w:trPr>
          <w:trHeight w:val="488"/>
          <w:jc w:val="center"/>
        </w:trPr>
        <w:tc>
          <w:tcPr>
            <w:tcW w:w="4820" w:type="dxa"/>
            <w:gridSpan w:val="3"/>
            <w:vAlign w:val="center"/>
          </w:tcPr>
          <w:p w14:paraId="65647355" w14:textId="4E16AF93" w:rsidR="007835CA" w:rsidRPr="000C5E67" w:rsidRDefault="007835CA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Are</w:t>
            </w:r>
            <w:r w:rsidRPr="000C5E6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you</w:t>
            </w:r>
            <w:r w:rsidRPr="000C5E6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currently</w:t>
            </w:r>
            <w:r w:rsidRPr="000C5E6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on</w:t>
            </w:r>
            <w:r w:rsidRPr="000C5E6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or</w:t>
            </w:r>
            <w:r w:rsidRPr="000C5E6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have you</w:t>
            </w:r>
            <w:r w:rsidRPr="000C5E6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applied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for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an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 xml:space="preserve"> internship?</w:t>
            </w:r>
          </w:p>
        </w:tc>
        <w:tc>
          <w:tcPr>
            <w:tcW w:w="5386" w:type="dxa"/>
            <w:gridSpan w:val="2"/>
            <w:vAlign w:val="center"/>
          </w:tcPr>
          <w:p w14:paraId="59A9674F" w14:textId="77777777" w:rsidR="007835CA" w:rsidRPr="000C5E67" w:rsidRDefault="00000000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sdt>
              <w:sdtPr>
                <w:rPr>
                  <w:rFonts w:ascii="Aptos" w:hAnsi="Aptos"/>
                  <w:color w:val="444444"/>
                  <w:spacing w:val="-2"/>
                  <w:sz w:val="20"/>
                  <w:szCs w:val="20"/>
                </w:rPr>
                <w:id w:val="414286009"/>
                <w:placeholder>
                  <w:docPart w:val="B48CD3C9252A4A79A23D49AB86072A92"/>
                </w:placeholder>
                <w:showingPlcHdr/>
                <w:dropDownList>
                  <w:listItem w:value="Choose an item."/>
                  <w:listItem w:displayText="I have applied for an Internship" w:value="I have applied for an Internship"/>
                  <w:listItem w:displayText="I am currently on an Internship" w:value="I am currently on an Internship"/>
                  <w:listItem w:displayText="Not applicable" w:value="Not applicable"/>
                </w:dropDownList>
              </w:sdtPr>
              <w:sdtContent>
                <w:r w:rsidR="007835CA"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</w:tbl>
    <w:p w14:paraId="77A2C241" w14:textId="77777777" w:rsidR="00C16B5A" w:rsidRPr="0040528A" w:rsidRDefault="00C16B5A" w:rsidP="00A22ACF">
      <w:pPr>
        <w:jc w:val="both"/>
        <w:rPr>
          <w:rFonts w:ascii="Aptos" w:hAnsi="Aptos" w:cs="Calibri"/>
        </w:r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1909"/>
        <w:gridCol w:w="2622"/>
        <w:gridCol w:w="2557"/>
        <w:gridCol w:w="2556"/>
      </w:tblGrid>
      <w:tr w:rsidR="00B315DB" w:rsidRPr="0040528A" w14:paraId="7EC88926" w14:textId="77777777" w:rsidTr="000A03CC">
        <w:trPr>
          <w:trHeight w:val="567"/>
          <w:jc w:val="center"/>
        </w:trPr>
        <w:tc>
          <w:tcPr>
            <w:tcW w:w="10206" w:type="dxa"/>
            <w:gridSpan w:val="5"/>
            <w:vAlign w:val="center"/>
          </w:tcPr>
          <w:p w14:paraId="22FA7E35" w14:textId="680CDB92" w:rsidR="00B315DB" w:rsidRPr="0040528A" w:rsidRDefault="00B315DB" w:rsidP="000A03CC">
            <w:pPr>
              <w:pStyle w:val="TableParagraph"/>
              <w:ind w:left="57"/>
              <w:jc w:val="both"/>
              <w:rPr>
                <w:rFonts w:ascii="Aptos" w:hAnsi="Aptos"/>
                <w:b/>
                <w:spacing w:val="-2"/>
                <w:sz w:val="24"/>
                <w:szCs w:val="24"/>
              </w:rPr>
            </w:pPr>
            <w:r w:rsidRPr="0040528A">
              <w:rPr>
                <w:rFonts w:ascii="Aptos" w:hAnsi="Aptos"/>
                <w:b/>
                <w:sz w:val="24"/>
                <w:szCs w:val="24"/>
              </w:rPr>
              <w:t>SECTION</w:t>
            </w:r>
            <w:r w:rsidRPr="0040528A">
              <w:rPr>
                <w:rFonts w:ascii="Aptos" w:hAnsi="Aptos"/>
                <w:b/>
                <w:spacing w:val="-5"/>
                <w:sz w:val="24"/>
                <w:szCs w:val="24"/>
              </w:rPr>
              <w:t xml:space="preserve"> </w:t>
            </w:r>
            <w:r w:rsidRPr="0040528A">
              <w:rPr>
                <w:rFonts w:ascii="Aptos" w:hAnsi="Aptos"/>
                <w:b/>
                <w:sz w:val="24"/>
                <w:szCs w:val="24"/>
              </w:rPr>
              <w:t>B:</w:t>
            </w:r>
            <w:r w:rsidRPr="0040528A">
              <w:rPr>
                <w:rFonts w:ascii="Aptos" w:hAnsi="Aptos"/>
                <w:b/>
                <w:spacing w:val="-1"/>
                <w:sz w:val="24"/>
                <w:szCs w:val="24"/>
              </w:rPr>
              <w:t xml:space="preserve"> </w:t>
            </w:r>
            <w:r w:rsidRPr="0040528A">
              <w:rPr>
                <w:rFonts w:ascii="Aptos" w:hAnsi="Aptos"/>
                <w:b/>
                <w:sz w:val="24"/>
                <w:szCs w:val="24"/>
              </w:rPr>
              <w:t>PROGRESSION</w:t>
            </w:r>
            <w:r w:rsidRPr="0040528A">
              <w:rPr>
                <w:rFonts w:ascii="Aptos" w:hAnsi="Aptos"/>
                <w:b/>
                <w:spacing w:val="-3"/>
                <w:sz w:val="24"/>
                <w:szCs w:val="24"/>
              </w:rPr>
              <w:t xml:space="preserve"> </w:t>
            </w:r>
            <w:r w:rsidRPr="0040528A">
              <w:rPr>
                <w:rFonts w:ascii="Aptos" w:hAnsi="Aptos"/>
                <w:b/>
                <w:sz w:val="24"/>
                <w:szCs w:val="24"/>
              </w:rPr>
              <w:t>PLAN</w:t>
            </w:r>
            <w:r w:rsidRPr="0040528A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DETAILS</w:t>
            </w:r>
          </w:p>
        </w:tc>
      </w:tr>
      <w:tr w:rsidR="00B315DB" w:rsidRPr="000C5E67" w14:paraId="5AA19BA6" w14:textId="77777777" w:rsidTr="00737CFB">
        <w:trPr>
          <w:trHeight w:val="454"/>
          <w:jc w:val="center"/>
        </w:trPr>
        <w:tc>
          <w:tcPr>
            <w:tcW w:w="7650" w:type="dxa"/>
            <w:gridSpan w:val="4"/>
            <w:vAlign w:val="center"/>
          </w:tcPr>
          <w:p w14:paraId="6E426519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z w:val="20"/>
                <w:szCs w:val="20"/>
              </w:rPr>
              <w:t>Goals</w:t>
            </w:r>
            <w:r w:rsidRPr="000C5E6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to</w:t>
            </w: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be</w:t>
            </w:r>
            <w:r w:rsidRPr="000C5E67">
              <w:rPr>
                <w:rFonts w:ascii="Aptos" w:hAnsi="Aptos"/>
                <w:b/>
                <w:spacing w:val="-4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achieved</w:t>
            </w: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during</w:t>
            </w:r>
            <w:r w:rsidRPr="000C5E6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this progression</w:t>
            </w: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plan:</w:t>
            </w:r>
          </w:p>
        </w:tc>
        <w:tc>
          <w:tcPr>
            <w:tcW w:w="2556" w:type="dxa"/>
            <w:vAlign w:val="center"/>
          </w:tcPr>
          <w:p w14:paraId="042D5850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z w:val="20"/>
                <w:szCs w:val="20"/>
              </w:rPr>
              <w:t>Due</w:t>
            </w:r>
            <w:r w:rsidRPr="000C5E6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>Date:</w:t>
            </w:r>
          </w:p>
        </w:tc>
      </w:tr>
      <w:tr w:rsidR="00B315DB" w:rsidRPr="000C5E67" w14:paraId="7B4DB9E4" w14:textId="77777777" w:rsidTr="00737CFB">
        <w:trPr>
          <w:trHeight w:val="567"/>
          <w:jc w:val="center"/>
        </w:trPr>
        <w:tc>
          <w:tcPr>
            <w:tcW w:w="562" w:type="dxa"/>
            <w:vAlign w:val="center"/>
          </w:tcPr>
          <w:p w14:paraId="04DD1E0D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1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51733996"/>
              <w:placeholder>
                <w:docPart w:val="F40C135AEA804882A4DAFB8112DE2035"/>
              </w:placeholder>
              <w:showingPlcHdr/>
              <w:text/>
            </w:sdtPr>
            <w:sdtContent>
              <w:p w14:paraId="31D69E08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2063366263"/>
            <w:placeholder>
              <w:docPart w:val="5B158EBC02A745DA8D5F6FD1C976780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1179736C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B315DB" w:rsidRPr="000C5E67" w14:paraId="200981A4" w14:textId="77777777" w:rsidTr="00737CFB">
        <w:trPr>
          <w:trHeight w:val="567"/>
          <w:jc w:val="center"/>
        </w:trPr>
        <w:tc>
          <w:tcPr>
            <w:tcW w:w="562" w:type="dxa"/>
            <w:vAlign w:val="center"/>
          </w:tcPr>
          <w:p w14:paraId="6FE160DA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2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11254535"/>
              <w:placeholder>
                <w:docPart w:val="4DB49E1F43754BC2A3E63B9C832EA0E3"/>
              </w:placeholder>
              <w:showingPlcHdr/>
              <w:text/>
            </w:sdtPr>
            <w:sdtContent>
              <w:p w14:paraId="344D834E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971517296"/>
            <w:placeholder>
              <w:docPart w:val="66782F3429D24A889D57DB586215425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1CB327C5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B315DB" w:rsidRPr="000C5E67" w14:paraId="584BB781" w14:textId="77777777" w:rsidTr="00737CFB">
        <w:trPr>
          <w:trHeight w:val="567"/>
          <w:jc w:val="center"/>
        </w:trPr>
        <w:tc>
          <w:tcPr>
            <w:tcW w:w="562" w:type="dxa"/>
            <w:vAlign w:val="center"/>
          </w:tcPr>
          <w:p w14:paraId="27BF3896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3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4317416"/>
              <w:placeholder>
                <w:docPart w:val="501E3A91D86847DC81DE5FF3DDF511A8"/>
              </w:placeholder>
              <w:showingPlcHdr/>
              <w:text/>
            </w:sdtPr>
            <w:sdtContent>
              <w:p w14:paraId="6DEA9B52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75109672"/>
            <w:placeholder>
              <w:docPart w:val="B62DCC196D804B889476F8DAE0F0D272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5C5587E8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B315DB" w:rsidRPr="000C5E67" w14:paraId="3B2940BA" w14:textId="77777777" w:rsidTr="00737CFB">
        <w:trPr>
          <w:trHeight w:val="567"/>
          <w:jc w:val="center"/>
        </w:trPr>
        <w:tc>
          <w:tcPr>
            <w:tcW w:w="562" w:type="dxa"/>
            <w:vAlign w:val="center"/>
          </w:tcPr>
          <w:p w14:paraId="6BCBC31A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4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2040930442"/>
              <w:placeholder>
                <w:docPart w:val="A1822741BAE94B17B9A448AA12A240C0"/>
              </w:placeholder>
              <w:showingPlcHdr/>
              <w:text/>
            </w:sdtPr>
            <w:sdtContent>
              <w:p w14:paraId="0308A43A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133712953"/>
            <w:placeholder>
              <w:docPart w:val="29F116B8A5AC45629EFC04600F67A47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7D90E835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B315DB" w:rsidRPr="000C5E67" w14:paraId="5EFC6376" w14:textId="77777777" w:rsidTr="00737CFB">
        <w:trPr>
          <w:trHeight w:val="567"/>
          <w:jc w:val="center"/>
        </w:trPr>
        <w:tc>
          <w:tcPr>
            <w:tcW w:w="562" w:type="dxa"/>
            <w:vAlign w:val="center"/>
          </w:tcPr>
          <w:p w14:paraId="38A4F9B6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5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484660200"/>
              <w:placeholder>
                <w:docPart w:val="D6EB994222E34C229E4D3F54EBD66CA8"/>
              </w:placeholder>
              <w:showingPlcHdr/>
              <w:text/>
            </w:sdtPr>
            <w:sdtContent>
              <w:p w14:paraId="2C0C824D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970260690"/>
            <w:placeholder>
              <w:docPart w:val="C836D8C1E0C04D9A990BE209BD826ADA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76EF8CE0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B315DB" w:rsidRPr="000C5E67" w14:paraId="453702D6" w14:textId="77777777" w:rsidTr="00737CFB">
        <w:trPr>
          <w:trHeight w:val="454"/>
          <w:jc w:val="center"/>
        </w:trPr>
        <w:tc>
          <w:tcPr>
            <w:tcW w:w="10206" w:type="dxa"/>
            <w:gridSpan w:val="5"/>
            <w:vAlign w:val="center"/>
          </w:tcPr>
          <w:p w14:paraId="138089E6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z w:val="20"/>
                <w:szCs w:val="20"/>
              </w:rPr>
              <w:t>Dates</w:t>
            </w: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you</w:t>
            </w:r>
            <w:r w:rsidRPr="000C5E6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will</w:t>
            </w: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meet</w:t>
            </w:r>
            <w:r w:rsidRPr="000C5E6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with</w:t>
            </w:r>
            <w:r w:rsidRPr="000C5E6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your</w:t>
            </w:r>
            <w:r w:rsidRPr="000C5E6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proofErr w:type="gramStart"/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>Supervisor</w:t>
            </w:r>
            <w:proofErr w:type="gramEnd"/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>(s):</w:t>
            </w:r>
          </w:p>
        </w:tc>
      </w:tr>
      <w:tr w:rsidR="00B315DB" w:rsidRPr="000C5E67" w14:paraId="7331A5ED" w14:textId="77777777" w:rsidTr="00737CFB">
        <w:trPr>
          <w:trHeight w:val="454"/>
          <w:jc w:val="center"/>
        </w:trPr>
        <w:tc>
          <w:tcPr>
            <w:tcW w:w="2471" w:type="dxa"/>
            <w:gridSpan w:val="2"/>
            <w:vAlign w:val="center"/>
          </w:tcPr>
          <w:p w14:paraId="6A74B41D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pacing w:val="-4"/>
                <w:sz w:val="20"/>
                <w:szCs w:val="20"/>
              </w:rPr>
              <w:t>Date</w:t>
            </w:r>
          </w:p>
        </w:tc>
        <w:tc>
          <w:tcPr>
            <w:tcW w:w="2622" w:type="dxa"/>
            <w:vAlign w:val="center"/>
          </w:tcPr>
          <w:p w14:paraId="1A2EBDB7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pacing w:val="-5"/>
                <w:sz w:val="20"/>
                <w:szCs w:val="20"/>
              </w:rPr>
              <w:t>Day</w:t>
            </w:r>
          </w:p>
        </w:tc>
        <w:tc>
          <w:tcPr>
            <w:tcW w:w="2557" w:type="dxa"/>
            <w:vAlign w:val="center"/>
          </w:tcPr>
          <w:p w14:paraId="0E30CEA7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pacing w:val="-4"/>
                <w:sz w:val="20"/>
                <w:szCs w:val="20"/>
              </w:rPr>
              <w:t>Time</w:t>
            </w:r>
          </w:p>
        </w:tc>
        <w:tc>
          <w:tcPr>
            <w:tcW w:w="2556" w:type="dxa"/>
            <w:vAlign w:val="center"/>
          </w:tcPr>
          <w:p w14:paraId="0174A6DA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>Location</w:t>
            </w:r>
          </w:p>
        </w:tc>
      </w:tr>
      <w:tr w:rsidR="00B315DB" w:rsidRPr="000C5E67" w14:paraId="0E03D9E4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008401848"/>
            <w:placeholder>
              <w:docPart w:val="7893A5DDD3B847F58B0A10DC87FC657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52B75FCC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684818199"/>
              <w:placeholder>
                <w:docPart w:val="C37B9BFEEF3D4F5E972AF23BB1AFFC7C"/>
              </w:placeholder>
              <w:showingPlcHdr/>
              <w:text/>
            </w:sdtPr>
            <w:sdtContent>
              <w:p w14:paraId="5FE2ED4C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30296639"/>
              <w:placeholder>
                <w:docPart w:val="751E4834776646DA8B7A7E9C142BEE51"/>
              </w:placeholder>
              <w:showingPlcHdr/>
              <w:text/>
            </w:sdtPr>
            <w:sdtContent>
              <w:p w14:paraId="1FB674CC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235073734"/>
              <w:placeholder>
                <w:docPart w:val="F1EF2D0D29DE48E1909A6A5633BB38E6"/>
              </w:placeholder>
              <w:showingPlcHdr/>
              <w:text/>
            </w:sdtPr>
            <w:sdtContent>
              <w:p w14:paraId="35AB7713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1CDF53B3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471328221"/>
            <w:placeholder>
              <w:docPart w:val="8E09747AF5DA4E79B0EE8CF816F750D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44CAA5F7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52111655"/>
              <w:placeholder>
                <w:docPart w:val="17B79D425558494EA4E0136DEB0574AD"/>
              </w:placeholder>
              <w:showingPlcHdr/>
              <w:text/>
            </w:sdtPr>
            <w:sdtContent>
              <w:p w14:paraId="2D4DE007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25839042"/>
              <w:placeholder>
                <w:docPart w:val="E88E047A2EE04B51964B8E6F7F6F4D0A"/>
              </w:placeholder>
              <w:showingPlcHdr/>
              <w:text/>
            </w:sdtPr>
            <w:sdtContent>
              <w:p w14:paraId="1F984A95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01702968"/>
              <w:placeholder>
                <w:docPart w:val="00087C4F969443A7848182F3F0DEADB1"/>
              </w:placeholder>
              <w:showingPlcHdr/>
              <w:text/>
            </w:sdtPr>
            <w:sdtContent>
              <w:p w14:paraId="3071E808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3D940537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061715645"/>
            <w:placeholder>
              <w:docPart w:val="AFBCDFC65DB44513A0FEEA439DCBBD0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3E9AB6DF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61716028"/>
              <w:placeholder>
                <w:docPart w:val="63DAEC08801D4B7F8477C745D901D467"/>
              </w:placeholder>
              <w:showingPlcHdr/>
              <w:text/>
            </w:sdtPr>
            <w:sdtContent>
              <w:p w14:paraId="50664F5E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76130162"/>
              <w:placeholder>
                <w:docPart w:val="105411DE1E584CCC8BB0A0DE5FA7D5CB"/>
              </w:placeholder>
              <w:showingPlcHdr/>
              <w:text/>
            </w:sdtPr>
            <w:sdtContent>
              <w:p w14:paraId="7FFFB87D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7323637"/>
              <w:placeholder>
                <w:docPart w:val="28FF8346E77547FA80A6542C536F7505"/>
              </w:placeholder>
              <w:showingPlcHdr/>
              <w:text/>
            </w:sdtPr>
            <w:sdtContent>
              <w:p w14:paraId="10559078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1DF708C3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2117023140"/>
            <w:placeholder>
              <w:docPart w:val="5F77E78F4782469DAEB68763A3091F5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7298DC9A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25943677"/>
              <w:placeholder>
                <w:docPart w:val="C22B23E61CAA4796A11B1C4F7DB65DFF"/>
              </w:placeholder>
              <w:showingPlcHdr/>
              <w:text/>
            </w:sdtPr>
            <w:sdtContent>
              <w:p w14:paraId="6D54070A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965343923"/>
              <w:placeholder>
                <w:docPart w:val="65DA7D05980944B59E815E319C899BE2"/>
              </w:placeholder>
              <w:showingPlcHdr/>
              <w:text/>
            </w:sdtPr>
            <w:sdtContent>
              <w:p w14:paraId="4B9EF7A7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73176129"/>
              <w:placeholder>
                <w:docPart w:val="81A78E24B3614F6B9EB345C35E4C63FA"/>
              </w:placeholder>
              <w:showingPlcHdr/>
              <w:text/>
            </w:sdtPr>
            <w:sdtContent>
              <w:p w14:paraId="2C8FA699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3EBBEEF3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621449483"/>
            <w:placeholder>
              <w:docPart w:val="48B0695F15AF4478B064BF5C82B3267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2917D7C4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873620352"/>
              <w:placeholder>
                <w:docPart w:val="95E4F78CFE2340F58C8E2C6DF08BFF73"/>
              </w:placeholder>
              <w:showingPlcHdr/>
              <w:text/>
            </w:sdtPr>
            <w:sdtContent>
              <w:p w14:paraId="12BD3327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595680088"/>
              <w:placeholder>
                <w:docPart w:val="BAB1E048E0B847218B5283E37FA75D4F"/>
              </w:placeholder>
              <w:showingPlcHdr/>
              <w:text/>
            </w:sdtPr>
            <w:sdtContent>
              <w:p w14:paraId="7F601470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678067"/>
              <w:placeholder>
                <w:docPart w:val="07AC28E402E14C7D92EA3810C2F28BF9"/>
              </w:placeholder>
              <w:showingPlcHdr/>
              <w:text/>
            </w:sdtPr>
            <w:sdtContent>
              <w:p w14:paraId="23FD1283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4C575BE8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012608364"/>
            <w:placeholder>
              <w:docPart w:val="B0E7965FDF624EB18840FF78B5BCD92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4ACAC56E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76669710"/>
              <w:placeholder>
                <w:docPart w:val="E849B19CF89B4EF0843C9D145A9AFE26"/>
              </w:placeholder>
              <w:showingPlcHdr/>
              <w:text/>
            </w:sdtPr>
            <w:sdtContent>
              <w:p w14:paraId="6004EF0A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490801598"/>
              <w:placeholder>
                <w:docPart w:val="42A491F459FC464BBB71156A42AD32E9"/>
              </w:placeholder>
              <w:showingPlcHdr/>
              <w:text/>
            </w:sdtPr>
            <w:sdtContent>
              <w:p w14:paraId="385349EB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322236446"/>
              <w:placeholder>
                <w:docPart w:val="90D2E8941BB143ADB8DF488ECE3A956D"/>
              </w:placeholder>
              <w:showingPlcHdr/>
              <w:text/>
            </w:sdtPr>
            <w:sdtContent>
              <w:p w14:paraId="6E479CCD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094E4FDA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843478916"/>
            <w:placeholder>
              <w:docPart w:val="3E79B36BECE74932B411CCE7FB29222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4E6DC1CD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592619595"/>
              <w:placeholder>
                <w:docPart w:val="E0D7EC41615547228DB8589A2604A8E6"/>
              </w:placeholder>
              <w:showingPlcHdr/>
              <w:text/>
            </w:sdtPr>
            <w:sdtContent>
              <w:p w14:paraId="63B0AC3D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3155787"/>
              <w:placeholder>
                <w:docPart w:val="0A430D45068F48028040E19E149DFA2A"/>
              </w:placeholder>
              <w:showingPlcHdr/>
              <w:text/>
            </w:sdtPr>
            <w:sdtContent>
              <w:p w14:paraId="0BCC870A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9175645"/>
              <w:placeholder>
                <w:docPart w:val="E7DCD401FF9146A5884BAA0162794942"/>
              </w:placeholder>
              <w:showingPlcHdr/>
              <w:text/>
            </w:sdtPr>
            <w:sdtContent>
              <w:p w14:paraId="40654D2B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7003B806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573548581"/>
            <w:placeholder>
              <w:docPart w:val="0ED132D152D64EA89B45D957C83FD30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1C5A20E2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69652515"/>
              <w:placeholder>
                <w:docPart w:val="C4F597A91A5B4C4F91076E4739700F07"/>
              </w:placeholder>
              <w:showingPlcHdr/>
              <w:text/>
            </w:sdtPr>
            <w:sdtContent>
              <w:p w14:paraId="48AC4AE7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623340884"/>
              <w:placeholder>
                <w:docPart w:val="1527F6101CDF40AFB4F5D434202B65C8"/>
              </w:placeholder>
              <w:showingPlcHdr/>
              <w:text/>
            </w:sdtPr>
            <w:sdtContent>
              <w:p w14:paraId="14C260BA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498933452"/>
              <w:placeholder>
                <w:docPart w:val="62C7AD88B99A4EBC9DF985B68500EB95"/>
              </w:placeholder>
              <w:showingPlcHdr/>
              <w:text/>
            </w:sdtPr>
            <w:sdtContent>
              <w:p w14:paraId="00058D20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</w:tbl>
    <w:p w14:paraId="25DD9CFE" w14:textId="77777777" w:rsidR="00C16B5A" w:rsidRPr="000C5E67" w:rsidRDefault="00C16B5A" w:rsidP="00A22ACF">
      <w:pPr>
        <w:jc w:val="both"/>
        <w:rPr>
          <w:rFonts w:ascii="Aptos" w:hAnsi="Aptos" w:cs="Calibri"/>
          <w:sz w:val="20"/>
          <w:szCs w:val="20"/>
        </w:r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9"/>
        <w:gridCol w:w="4111"/>
        <w:gridCol w:w="2556"/>
      </w:tblGrid>
      <w:tr w:rsidR="007835CA" w:rsidRPr="003372CC" w14:paraId="3AC1FD05" w14:textId="77777777" w:rsidTr="007835CA">
        <w:trPr>
          <w:trHeight w:val="567"/>
          <w:jc w:val="center"/>
        </w:trPr>
        <w:tc>
          <w:tcPr>
            <w:tcW w:w="10206" w:type="dxa"/>
            <w:gridSpan w:val="3"/>
          </w:tcPr>
          <w:p w14:paraId="2265E9AB" w14:textId="77777777" w:rsidR="007835CA" w:rsidRPr="003372CC" w:rsidRDefault="007835CA" w:rsidP="00FC2A6A">
            <w:pPr>
              <w:pStyle w:val="TableParagraph"/>
              <w:spacing w:before="121"/>
              <w:ind w:left="113"/>
              <w:rPr>
                <w:rFonts w:ascii="Aptos" w:hAnsi="Aptos"/>
                <w:b/>
                <w:sz w:val="24"/>
                <w:szCs w:val="24"/>
              </w:rPr>
            </w:pPr>
            <w:r w:rsidRPr="003372CC">
              <w:rPr>
                <w:rFonts w:ascii="Aptos" w:hAnsi="Aptos"/>
                <w:b/>
                <w:sz w:val="24"/>
                <w:szCs w:val="24"/>
              </w:rPr>
              <w:t>SECTION</w:t>
            </w:r>
            <w:r w:rsidRPr="003372CC">
              <w:rPr>
                <w:rFonts w:ascii="Aptos" w:hAnsi="Aptos"/>
                <w:b/>
                <w:spacing w:val="-5"/>
                <w:sz w:val="24"/>
                <w:szCs w:val="24"/>
              </w:rPr>
              <w:t xml:space="preserve"> </w:t>
            </w:r>
            <w:r w:rsidRPr="003372CC">
              <w:rPr>
                <w:rFonts w:ascii="Aptos" w:hAnsi="Aptos"/>
                <w:b/>
                <w:sz w:val="24"/>
                <w:szCs w:val="24"/>
              </w:rPr>
              <w:t>C:</w:t>
            </w:r>
            <w:r w:rsidRPr="003372CC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</w:t>
            </w:r>
            <w:r w:rsidRPr="003372CC">
              <w:rPr>
                <w:rFonts w:ascii="Aptos" w:hAnsi="Aptos"/>
                <w:b/>
                <w:sz w:val="24"/>
                <w:szCs w:val="24"/>
              </w:rPr>
              <w:t>SIGNATURE</w:t>
            </w:r>
            <w:r w:rsidRPr="003372CC">
              <w:rPr>
                <w:rFonts w:ascii="Aptos" w:hAnsi="Aptos"/>
                <w:b/>
                <w:spacing w:val="-3"/>
                <w:sz w:val="24"/>
                <w:szCs w:val="24"/>
              </w:rPr>
              <w:t xml:space="preserve"> </w:t>
            </w:r>
            <w:r w:rsidRPr="003372CC">
              <w:rPr>
                <w:rFonts w:ascii="Aptos" w:hAnsi="Aptos"/>
                <w:b/>
                <w:spacing w:val="-2"/>
                <w:sz w:val="24"/>
                <w:szCs w:val="24"/>
              </w:rPr>
              <w:t>APPROVALS</w:t>
            </w:r>
          </w:p>
        </w:tc>
      </w:tr>
      <w:tr w:rsidR="007835CA" w:rsidRPr="000C5E67" w14:paraId="62677560" w14:textId="77777777" w:rsidTr="003372CC">
        <w:trPr>
          <w:trHeight w:val="992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-1672101212"/>
            <w:placeholder>
              <w:docPart w:val="18F02FD6EC1840D1A6EDEDAB53229B41"/>
            </w:placeholder>
            <w:showingPlcHdr/>
            <w:text/>
          </w:sdtPr>
          <w:sdtContent>
            <w:tc>
              <w:tcPr>
                <w:tcW w:w="3539" w:type="dxa"/>
                <w:vAlign w:val="center"/>
              </w:tcPr>
              <w:p w14:paraId="3F146FA0" w14:textId="1975A0BC" w:rsidR="007835CA" w:rsidRPr="000C5E67" w:rsidRDefault="00C9270C" w:rsidP="00FC2A6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759528382"/>
            <w:showingPlcHdr/>
            <w:picture/>
          </w:sdtPr>
          <w:sdtContent>
            <w:tc>
              <w:tcPr>
                <w:tcW w:w="4111" w:type="dxa"/>
                <w:vAlign w:val="center"/>
              </w:tcPr>
              <w:p w14:paraId="0E0B198E" w14:textId="77777777" w:rsidR="007835CA" w:rsidRPr="000C5E67" w:rsidRDefault="007835CA" w:rsidP="00FC2A6A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3F278A7C" wp14:editId="1452CF0A">
                      <wp:extent cx="1800000" cy="457200"/>
                      <wp:effectExtent l="0" t="0" r="0" b="0"/>
                      <wp:docPr id="1368396992" name="Picture 1" descr="A white square with a blue border&#10;&#10;AI-generated content may be incorrect.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368396992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274713080"/>
            <w:placeholder>
              <w:docPart w:val="3B7E92193B4243F48A37E976AA63930F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5AE01A8D" w14:textId="0147698D" w:rsidR="007835CA" w:rsidRPr="000C5E67" w:rsidRDefault="007835CA" w:rsidP="00FC2A6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Click </w:t>
                </w:r>
                <w:r w:rsidR="00C9270C"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to select</w:t>
                </w: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a date.</w:t>
                </w:r>
              </w:p>
            </w:tc>
          </w:sdtContent>
        </w:sdt>
      </w:tr>
      <w:tr w:rsidR="007835CA" w:rsidRPr="000C5E67" w14:paraId="1D632ACC" w14:textId="77777777" w:rsidTr="003372CC">
        <w:trPr>
          <w:trHeight w:val="567"/>
          <w:jc w:val="center"/>
        </w:trPr>
        <w:tc>
          <w:tcPr>
            <w:tcW w:w="3539" w:type="dxa"/>
            <w:vAlign w:val="center"/>
          </w:tcPr>
          <w:p w14:paraId="360EE221" w14:textId="77777777" w:rsidR="007835CA" w:rsidRPr="000C5E67" w:rsidRDefault="007835CA" w:rsidP="00FC2A6A">
            <w:pPr>
              <w:pStyle w:val="TableParagraph"/>
              <w:ind w:right="1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CANDIDATE</w:t>
            </w:r>
            <w:r w:rsidRPr="000C5E67">
              <w:rPr>
                <w:rFonts w:ascii="Aptos" w:hAnsi="Aptos"/>
                <w:spacing w:val="-5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4"/>
                <w:sz w:val="20"/>
                <w:szCs w:val="20"/>
              </w:rPr>
              <w:t>NAME</w:t>
            </w:r>
          </w:p>
        </w:tc>
        <w:tc>
          <w:tcPr>
            <w:tcW w:w="4111" w:type="dxa"/>
          </w:tcPr>
          <w:p w14:paraId="7405E84C" w14:textId="77777777" w:rsidR="007835CA" w:rsidRPr="000C5E67" w:rsidRDefault="007835CA" w:rsidP="00FC2A6A">
            <w:pPr>
              <w:pStyle w:val="TableParagraph"/>
              <w:spacing w:before="120"/>
              <w:ind w:left="5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2"/>
                <w:sz w:val="20"/>
                <w:szCs w:val="20"/>
              </w:rPr>
              <w:t>SIGNATURE</w:t>
            </w:r>
          </w:p>
        </w:tc>
        <w:tc>
          <w:tcPr>
            <w:tcW w:w="2556" w:type="dxa"/>
            <w:vAlign w:val="center"/>
          </w:tcPr>
          <w:p w14:paraId="21ADA36C" w14:textId="77777777" w:rsidR="007835CA" w:rsidRPr="000C5E67" w:rsidRDefault="007835CA" w:rsidP="00FC2A6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4"/>
                <w:sz w:val="20"/>
                <w:szCs w:val="20"/>
              </w:rPr>
              <w:t>DATE</w:t>
            </w:r>
          </w:p>
        </w:tc>
      </w:tr>
      <w:tr w:rsidR="007835CA" w:rsidRPr="000C5E67" w14:paraId="069461EA" w14:textId="77777777" w:rsidTr="003372CC">
        <w:trPr>
          <w:trHeight w:val="992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-788428012"/>
            <w:placeholder>
              <w:docPart w:val="45913B2BC7834524B81671E2EAA55555"/>
            </w:placeholder>
            <w:showingPlcHdr/>
            <w:text/>
          </w:sdtPr>
          <w:sdtContent>
            <w:tc>
              <w:tcPr>
                <w:tcW w:w="3539" w:type="dxa"/>
                <w:vAlign w:val="center"/>
              </w:tcPr>
              <w:p w14:paraId="006D8F4F" w14:textId="50A403BE" w:rsidR="007835CA" w:rsidRPr="000C5E67" w:rsidRDefault="00C9270C" w:rsidP="00FC2A6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19444217"/>
            <w:showingPlcHdr/>
            <w:picture/>
          </w:sdtPr>
          <w:sdtContent>
            <w:tc>
              <w:tcPr>
                <w:tcW w:w="4111" w:type="dxa"/>
                <w:vAlign w:val="center"/>
              </w:tcPr>
              <w:p w14:paraId="061F69D9" w14:textId="77777777" w:rsidR="007835CA" w:rsidRPr="000C5E67" w:rsidRDefault="007835CA" w:rsidP="00FC2A6A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5EC3D026" wp14:editId="03982459">
                      <wp:extent cx="1800000" cy="458710"/>
                      <wp:effectExtent l="0" t="0" r="0" b="0"/>
                      <wp:docPr id="2" name="Picture 1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87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1086834310"/>
            <w:placeholder>
              <w:docPart w:val="8907D0865AD5455589C010A5C2D1EC5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7E2C5A62" w14:textId="1187CA84" w:rsidR="007835CA" w:rsidRPr="000C5E67" w:rsidRDefault="00580E57" w:rsidP="00FC2A6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7835CA" w:rsidRPr="000C5E67" w14:paraId="096D68BD" w14:textId="77777777" w:rsidTr="003372CC">
        <w:trPr>
          <w:trHeight w:val="567"/>
          <w:jc w:val="center"/>
        </w:trPr>
        <w:tc>
          <w:tcPr>
            <w:tcW w:w="3539" w:type="dxa"/>
            <w:vAlign w:val="center"/>
          </w:tcPr>
          <w:p w14:paraId="057D0F6D" w14:textId="77777777" w:rsidR="007835CA" w:rsidRPr="000C5E67" w:rsidRDefault="007835CA" w:rsidP="00FC2A6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PRINICIPAL</w:t>
            </w:r>
            <w:r w:rsidRPr="000C5E67">
              <w:rPr>
                <w:rFonts w:ascii="Aptos" w:hAnsi="Aptos"/>
                <w:spacing w:val="-7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SUPERVISOR</w:t>
            </w:r>
            <w:r w:rsidRPr="000C5E67">
              <w:rPr>
                <w:rFonts w:ascii="Aptos" w:hAnsi="Aptos"/>
                <w:spacing w:val="-5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4"/>
                <w:sz w:val="20"/>
                <w:szCs w:val="20"/>
              </w:rPr>
              <w:t>NAME</w:t>
            </w:r>
          </w:p>
        </w:tc>
        <w:tc>
          <w:tcPr>
            <w:tcW w:w="4111" w:type="dxa"/>
          </w:tcPr>
          <w:p w14:paraId="29C56BAA" w14:textId="77777777" w:rsidR="007835CA" w:rsidRPr="000C5E67" w:rsidRDefault="007835CA" w:rsidP="00FC2A6A">
            <w:pPr>
              <w:pStyle w:val="TableParagraph"/>
              <w:spacing w:before="120"/>
              <w:ind w:left="5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2"/>
                <w:sz w:val="20"/>
                <w:szCs w:val="20"/>
              </w:rPr>
              <w:t>SIGNATURE</w:t>
            </w:r>
          </w:p>
        </w:tc>
        <w:tc>
          <w:tcPr>
            <w:tcW w:w="2556" w:type="dxa"/>
            <w:vAlign w:val="center"/>
          </w:tcPr>
          <w:p w14:paraId="15C032E6" w14:textId="77777777" w:rsidR="007835CA" w:rsidRPr="000C5E67" w:rsidRDefault="007835CA" w:rsidP="00FC2A6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4"/>
                <w:sz w:val="20"/>
                <w:szCs w:val="20"/>
              </w:rPr>
              <w:t>DATE</w:t>
            </w:r>
          </w:p>
        </w:tc>
      </w:tr>
      <w:tr w:rsidR="007835CA" w:rsidRPr="000C5E67" w14:paraId="040A3447" w14:textId="77777777" w:rsidTr="003372CC">
        <w:trPr>
          <w:trHeight w:val="992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1127196495"/>
            <w:placeholder>
              <w:docPart w:val="B1C3504084CD42318F4D915A44CFDD59"/>
            </w:placeholder>
            <w:showingPlcHdr/>
            <w:text/>
          </w:sdtPr>
          <w:sdtContent>
            <w:tc>
              <w:tcPr>
                <w:tcW w:w="3539" w:type="dxa"/>
                <w:vAlign w:val="center"/>
              </w:tcPr>
              <w:p w14:paraId="4557E391" w14:textId="50328537" w:rsidR="007835CA" w:rsidRPr="000C5E67" w:rsidRDefault="00C9270C" w:rsidP="00FC2A6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1445224360"/>
            <w:showingPlcHdr/>
            <w:picture/>
          </w:sdtPr>
          <w:sdtContent>
            <w:tc>
              <w:tcPr>
                <w:tcW w:w="4111" w:type="dxa"/>
                <w:vAlign w:val="center"/>
              </w:tcPr>
              <w:p w14:paraId="57C20166" w14:textId="77777777" w:rsidR="007835CA" w:rsidRPr="000C5E67" w:rsidRDefault="007835CA" w:rsidP="00FC2A6A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5DFFAA81" wp14:editId="505BB2C1">
                      <wp:extent cx="1800000" cy="458318"/>
                      <wp:effectExtent l="0" t="0" r="0" b="0"/>
                      <wp:docPr id="2005405343" name="Picture 3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05405343" name="Picture 3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831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870806388"/>
            <w:placeholder>
              <w:docPart w:val="3D679492D3354AE1B188FABC67606CE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48BC8A15" w14:textId="04CE5566" w:rsidR="007835CA" w:rsidRPr="000C5E67" w:rsidRDefault="00580E57" w:rsidP="00FC2A6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7835CA" w:rsidRPr="000C5E67" w14:paraId="2AC4135C" w14:textId="77777777" w:rsidTr="003372CC">
        <w:trPr>
          <w:trHeight w:val="567"/>
          <w:jc w:val="center"/>
        </w:trPr>
        <w:tc>
          <w:tcPr>
            <w:tcW w:w="3539" w:type="dxa"/>
            <w:vAlign w:val="center"/>
          </w:tcPr>
          <w:p w14:paraId="168449CF" w14:textId="5BBDF145" w:rsidR="007835CA" w:rsidRPr="000C5E67" w:rsidRDefault="007835CA" w:rsidP="00FC2A6A">
            <w:pPr>
              <w:pStyle w:val="TableParagraph"/>
              <w:ind w:right="2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ASSOCIATE</w:t>
            </w:r>
            <w:r w:rsidRPr="000C5E6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DEAN</w:t>
            </w:r>
            <w:r w:rsidR="00995E0A">
              <w:rPr>
                <w:rFonts w:ascii="Aptos" w:hAnsi="Aptos"/>
                <w:sz w:val="20"/>
                <w:szCs w:val="20"/>
              </w:rPr>
              <w:t xml:space="preserve"> (</w:t>
            </w:r>
            <w:r w:rsidRPr="000C5E67">
              <w:rPr>
                <w:rFonts w:ascii="Aptos" w:hAnsi="Aptos"/>
                <w:sz w:val="20"/>
                <w:szCs w:val="20"/>
              </w:rPr>
              <w:t>RESEARCH</w:t>
            </w:r>
            <w:r w:rsidR="00995E0A">
              <w:rPr>
                <w:rFonts w:ascii="Aptos" w:hAnsi="Aptos"/>
                <w:sz w:val="20"/>
                <w:szCs w:val="20"/>
              </w:rPr>
              <w:t>)</w:t>
            </w:r>
            <w:r w:rsidRPr="000C5E6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4"/>
                <w:sz w:val="20"/>
                <w:szCs w:val="20"/>
              </w:rPr>
              <w:t>NAME</w:t>
            </w:r>
          </w:p>
        </w:tc>
        <w:tc>
          <w:tcPr>
            <w:tcW w:w="4111" w:type="dxa"/>
            <w:vAlign w:val="center"/>
          </w:tcPr>
          <w:p w14:paraId="6C103EA6" w14:textId="77777777" w:rsidR="007835CA" w:rsidRPr="000C5E67" w:rsidRDefault="007835CA" w:rsidP="00FC2A6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2"/>
                <w:sz w:val="20"/>
                <w:szCs w:val="20"/>
              </w:rPr>
              <w:t>SIGNATURE</w:t>
            </w:r>
          </w:p>
        </w:tc>
        <w:tc>
          <w:tcPr>
            <w:tcW w:w="2556" w:type="dxa"/>
            <w:vAlign w:val="center"/>
          </w:tcPr>
          <w:p w14:paraId="464045D7" w14:textId="77777777" w:rsidR="007835CA" w:rsidRPr="000C5E67" w:rsidRDefault="007835CA" w:rsidP="00FC2A6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4"/>
                <w:sz w:val="20"/>
                <w:szCs w:val="20"/>
              </w:rPr>
              <w:t>DATE</w:t>
            </w:r>
          </w:p>
        </w:tc>
      </w:tr>
    </w:tbl>
    <w:p w14:paraId="3082C1B0" w14:textId="77777777" w:rsidR="007835CA" w:rsidRDefault="007835CA" w:rsidP="00A22ACF">
      <w:pPr>
        <w:jc w:val="both"/>
        <w:rPr>
          <w:rFonts w:ascii="Aptos" w:hAnsi="Aptos" w:cs="Calibri"/>
          <w:sz w:val="20"/>
          <w:szCs w:val="20"/>
        </w:rPr>
      </w:pPr>
    </w:p>
    <w:p w14:paraId="0463316B" w14:textId="77777777" w:rsidR="00196FBF" w:rsidRPr="0040528A" w:rsidRDefault="00196FBF" w:rsidP="00196FBF">
      <w:pPr>
        <w:pStyle w:val="BodyText"/>
        <w:jc w:val="center"/>
        <w:rPr>
          <w:rFonts w:ascii="Aptos" w:hAnsi="Aptos"/>
          <w:b w:val="0"/>
          <w:spacing w:val="-2"/>
          <w:sz w:val="20"/>
          <w:szCs w:val="20"/>
        </w:rPr>
      </w:pPr>
      <w:r w:rsidRPr="0040528A">
        <w:rPr>
          <w:rFonts w:ascii="Aptos" w:hAnsi="Aptos"/>
          <w:sz w:val="20"/>
          <w:szCs w:val="20"/>
        </w:rPr>
        <w:t>Please</w:t>
      </w:r>
      <w:r w:rsidRPr="0040528A">
        <w:rPr>
          <w:rFonts w:ascii="Aptos" w:hAnsi="Aptos"/>
          <w:spacing w:val="-6"/>
          <w:sz w:val="20"/>
          <w:szCs w:val="20"/>
        </w:rPr>
        <w:t xml:space="preserve"> </w:t>
      </w:r>
      <w:r w:rsidRPr="0040528A">
        <w:rPr>
          <w:rFonts w:ascii="Aptos" w:hAnsi="Aptos"/>
          <w:sz w:val="20"/>
          <w:szCs w:val="20"/>
        </w:rPr>
        <w:t>email</w:t>
      </w:r>
      <w:r w:rsidRPr="0040528A">
        <w:rPr>
          <w:rFonts w:ascii="Aptos" w:hAnsi="Aptos"/>
          <w:spacing w:val="-2"/>
          <w:sz w:val="20"/>
          <w:szCs w:val="20"/>
        </w:rPr>
        <w:t xml:space="preserve"> </w:t>
      </w:r>
      <w:r w:rsidRPr="0040528A">
        <w:rPr>
          <w:rFonts w:ascii="Aptos" w:hAnsi="Aptos"/>
          <w:sz w:val="20"/>
          <w:szCs w:val="20"/>
        </w:rPr>
        <w:t>your</w:t>
      </w:r>
      <w:r w:rsidRPr="0040528A">
        <w:rPr>
          <w:rFonts w:ascii="Aptos" w:hAnsi="Aptos"/>
          <w:spacing w:val="-4"/>
          <w:sz w:val="20"/>
          <w:szCs w:val="20"/>
        </w:rPr>
        <w:t xml:space="preserve"> </w:t>
      </w:r>
      <w:r w:rsidRPr="0040528A">
        <w:rPr>
          <w:rFonts w:ascii="Aptos" w:hAnsi="Aptos"/>
          <w:sz w:val="20"/>
          <w:szCs w:val="20"/>
        </w:rPr>
        <w:t>approved</w:t>
      </w:r>
      <w:r w:rsidRPr="0040528A">
        <w:rPr>
          <w:rFonts w:ascii="Aptos" w:hAnsi="Aptos"/>
          <w:spacing w:val="-2"/>
          <w:sz w:val="20"/>
          <w:szCs w:val="20"/>
        </w:rPr>
        <w:t xml:space="preserve"> </w:t>
      </w:r>
      <w:r w:rsidRPr="0040528A">
        <w:rPr>
          <w:rFonts w:ascii="Aptos" w:hAnsi="Aptos"/>
          <w:sz w:val="20"/>
          <w:szCs w:val="20"/>
        </w:rPr>
        <w:t>HDR Progression</w:t>
      </w:r>
      <w:r w:rsidRPr="0040528A">
        <w:rPr>
          <w:rFonts w:ascii="Aptos" w:hAnsi="Aptos"/>
          <w:spacing w:val="-3"/>
          <w:sz w:val="20"/>
          <w:szCs w:val="20"/>
        </w:rPr>
        <w:t xml:space="preserve"> </w:t>
      </w:r>
      <w:r w:rsidRPr="0040528A">
        <w:rPr>
          <w:rFonts w:ascii="Aptos" w:hAnsi="Aptos"/>
          <w:sz w:val="20"/>
          <w:szCs w:val="20"/>
        </w:rPr>
        <w:t>Plan</w:t>
      </w:r>
      <w:r w:rsidRPr="0040528A">
        <w:rPr>
          <w:rFonts w:ascii="Aptos" w:hAnsi="Aptos"/>
          <w:spacing w:val="-3"/>
          <w:sz w:val="20"/>
          <w:szCs w:val="20"/>
        </w:rPr>
        <w:t xml:space="preserve"> </w:t>
      </w:r>
      <w:r w:rsidRPr="0040528A">
        <w:rPr>
          <w:rFonts w:ascii="Aptos" w:hAnsi="Aptos"/>
          <w:sz w:val="20"/>
          <w:szCs w:val="20"/>
        </w:rPr>
        <w:t xml:space="preserve">to </w:t>
      </w:r>
      <w:hyperlink r:id="rId15" w:history="1">
        <w:r w:rsidRPr="0040528A">
          <w:rPr>
            <w:rStyle w:val="Hyperlink"/>
            <w:rFonts w:ascii="Aptos" w:hAnsi="Aptos"/>
            <w:sz w:val="20"/>
            <w:szCs w:val="20"/>
          </w:rPr>
          <w:t>grs@ecu.edu.au</w:t>
        </w:r>
      </w:hyperlink>
      <w:r w:rsidRPr="0040528A">
        <w:rPr>
          <w:rFonts w:ascii="Aptos" w:hAnsi="Aptos"/>
          <w:spacing w:val="-2"/>
          <w:sz w:val="20"/>
          <w:szCs w:val="20"/>
        </w:rPr>
        <w:t>.</w:t>
      </w:r>
    </w:p>
    <w:p w14:paraId="7361A77C" w14:textId="77777777" w:rsidR="00196FBF" w:rsidRPr="000C5E67" w:rsidRDefault="00196FBF" w:rsidP="00A22ACF">
      <w:pPr>
        <w:jc w:val="both"/>
        <w:rPr>
          <w:rFonts w:ascii="Aptos" w:hAnsi="Aptos" w:cs="Calibri"/>
          <w:sz w:val="20"/>
          <w:szCs w:val="20"/>
        </w:rPr>
      </w:pPr>
    </w:p>
    <w:sectPr w:rsidR="00196FBF" w:rsidRPr="000C5E67" w:rsidSect="0040528A">
      <w:footerReference w:type="default" r:id="rId16"/>
      <w:type w:val="continuous"/>
      <w:pgSz w:w="11940" w:h="16860"/>
      <w:pgMar w:top="709" w:right="851" w:bottom="709" w:left="851" w:header="0" w:footer="35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D1D1AB" w14:textId="77777777" w:rsidR="00C8358F" w:rsidRDefault="00C8358F">
      <w:r>
        <w:separator/>
      </w:r>
    </w:p>
  </w:endnote>
  <w:endnote w:type="continuationSeparator" w:id="0">
    <w:p w14:paraId="210D4F09" w14:textId="77777777" w:rsidR="00C8358F" w:rsidRDefault="00C8358F">
      <w:r>
        <w:continuationSeparator/>
      </w:r>
    </w:p>
  </w:endnote>
  <w:endnote w:type="continuationNotice" w:id="1">
    <w:p w14:paraId="3D5BCDDA" w14:textId="77777777" w:rsidR="00C8358F" w:rsidRDefault="00C835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ptos" w:hAnsi="Aptos"/>
        <w:sz w:val="16"/>
        <w:szCs w:val="16"/>
      </w:rPr>
      <w:id w:val="-1852253199"/>
      <w:docPartObj>
        <w:docPartGallery w:val="Page Numbers (Bottom of Page)"/>
        <w:docPartUnique/>
      </w:docPartObj>
    </w:sdtPr>
    <w:sdtContent>
      <w:sdt>
        <w:sdtPr>
          <w:rPr>
            <w:rFonts w:ascii="Aptos" w:hAnsi="Aptos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Content>
          <w:p w14:paraId="77336FDD" w14:textId="5EF98299" w:rsidR="00926366" w:rsidRPr="00232284" w:rsidRDefault="007835CA" w:rsidP="005B56FB">
            <w:pPr>
              <w:pStyle w:val="Footer"/>
              <w:pBdr>
                <w:top w:val="single" w:sz="4" w:space="1" w:color="auto"/>
              </w:pBdr>
              <w:ind w:left="709" w:hanging="709"/>
              <w:rPr>
                <w:rFonts w:ascii="Aptos" w:hAnsi="Aptos"/>
                <w:b/>
                <w:bCs/>
                <w:sz w:val="16"/>
                <w:szCs w:val="16"/>
              </w:rPr>
            </w:pPr>
            <w:r>
              <w:rPr>
                <w:rFonts w:ascii="Aptos" w:hAnsi="Aptos"/>
                <w:sz w:val="16"/>
                <w:szCs w:val="16"/>
              </w:rPr>
              <w:t>HDR Progression</w:t>
            </w:r>
            <w:r w:rsidR="00DF727C">
              <w:rPr>
                <w:rFonts w:ascii="Aptos" w:hAnsi="Aptos"/>
                <w:sz w:val="16"/>
                <w:szCs w:val="16"/>
              </w:rPr>
              <w:t xml:space="preserve"> Plan</w:t>
            </w:r>
            <w:r w:rsidR="00377CCB" w:rsidRPr="00232284">
              <w:rPr>
                <w:rFonts w:ascii="Aptos" w:hAnsi="Aptos"/>
                <w:sz w:val="16"/>
                <w:szCs w:val="16"/>
              </w:rPr>
              <w:tab/>
              <w:t xml:space="preserve">                             </w:t>
            </w:r>
            <w:r w:rsidR="00ED1A26" w:rsidRPr="00CA317E">
              <w:rPr>
                <w:rFonts w:ascii="Aptos" w:hAnsi="Aptos"/>
                <w:sz w:val="16"/>
                <w:szCs w:val="16"/>
              </w:rPr>
              <w:t xml:space="preserve">Updated: </w:t>
            </w:r>
            <w:r w:rsidR="0040528A">
              <w:rPr>
                <w:rFonts w:ascii="Aptos" w:hAnsi="Aptos"/>
                <w:sz w:val="16"/>
                <w:szCs w:val="16"/>
              </w:rPr>
              <w:t>September</w:t>
            </w:r>
            <w:r w:rsidR="003A64A7" w:rsidRPr="00CA317E">
              <w:rPr>
                <w:rFonts w:ascii="Aptos" w:hAnsi="Aptos"/>
                <w:sz w:val="16"/>
                <w:szCs w:val="16"/>
              </w:rPr>
              <w:t xml:space="preserve"> </w:t>
            </w:r>
            <w:r w:rsidR="00377CCB" w:rsidRPr="00CA317E">
              <w:rPr>
                <w:rFonts w:ascii="Aptos" w:hAnsi="Aptos"/>
                <w:sz w:val="16"/>
                <w:szCs w:val="16"/>
              </w:rPr>
              <w:t>202</w:t>
            </w:r>
            <w:r w:rsidR="00CC42A4" w:rsidRPr="00CA317E">
              <w:rPr>
                <w:rFonts w:ascii="Aptos" w:hAnsi="Aptos"/>
                <w:sz w:val="16"/>
                <w:szCs w:val="16"/>
              </w:rPr>
              <w:t>5</w:t>
            </w:r>
            <w:r w:rsidR="00273428" w:rsidRPr="00232284">
              <w:rPr>
                <w:rFonts w:ascii="Aptos" w:hAnsi="Aptos"/>
                <w:sz w:val="16"/>
                <w:szCs w:val="16"/>
              </w:rPr>
              <w:tab/>
            </w:r>
            <w:r w:rsidR="00273428" w:rsidRPr="00232284">
              <w:rPr>
                <w:rFonts w:ascii="Aptos" w:hAnsi="Aptos"/>
                <w:sz w:val="16"/>
                <w:szCs w:val="16"/>
              </w:rPr>
              <w:tab/>
            </w:r>
            <w:r w:rsidR="00313968" w:rsidRPr="00232284">
              <w:rPr>
                <w:rFonts w:ascii="Aptos" w:hAnsi="Aptos"/>
                <w:sz w:val="16"/>
                <w:szCs w:val="16"/>
              </w:rPr>
              <w:t xml:space="preserve">Page 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3228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="00313968" w:rsidRPr="00232284">
              <w:rPr>
                <w:rFonts w:ascii="Aptos" w:hAnsi="Aptos"/>
                <w:sz w:val="16"/>
                <w:szCs w:val="16"/>
              </w:rPr>
              <w:t xml:space="preserve"> of 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3228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66060BB1" w14:textId="310BBF20" w:rsidR="00313968" w:rsidRPr="00232284" w:rsidRDefault="00000000" w:rsidP="0012488D">
            <w:pPr>
              <w:pStyle w:val="Footer"/>
              <w:rPr>
                <w:rFonts w:ascii="Aptos" w:hAnsi="Aptos"/>
                <w:sz w:val="16"/>
                <w:szCs w:val="16"/>
              </w:rPr>
            </w:pPr>
          </w:p>
        </w:sdtContent>
      </w:sdt>
    </w:sdtContent>
  </w:sdt>
  <w:p w14:paraId="36E69BBD" w14:textId="35E6049E" w:rsidR="00652567" w:rsidRPr="00CC42A4" w:rsidRDefault="00652567">
    <w:pPr>
      <w:pStyle w:val="BodyText"/>
      <w:spacing w:line="14" w:lineRule="auto"/>
      <w:rPr>
        <w:rFonts w:ascii="Barlow" w:hAnsi="Barlow"/>
        <w:b w:val="0"/>
        <w:sz w:val="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0422C" w14:textId="77777777" w:rsidR="00C8358F" w:rsidRDefault="00C8358F">
      <w:r>
        <w:separator/>
      </w:r>
    </w:p>
  </w:footnote>
  <w:footnote w:type="continuationSeparator" w:id="0">
    <w:p w14:paraId="38FB20C5" w14:textId="77777777" w:rsidR="00C8358F" w:rsidRDefault="00C8358F">
      <w:r>
        <w:continuationSeparator/>
      </w:r>
    </w:p>
  </w:footnote>
  <w:footnote w:type="continuationNotice" w:id="1">
    <w:p w14:paraId="4378F7B8" w14:textId="77777777" w:rsidR="00C8358F" w:rsidRDefault="00C8358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E4CA3"/>
    <w:multiLevelType w:val="hybridMultilevel"/>
    <w:tmpl w:val="7F428D8A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A0C20"/>
    <w:multiLevelType w:val="hybridMultilevel"/>
    <w:tmpl w:val="834C5B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1B107E"/>
    <w:multiLevelType w:val="hybridMultilevel"/>
    <w:tmpl w:val="D2A8FAF6"/>
    <w:lvl w:ilvl="0" w:tplc="0C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C219B2"/>
    <w:multiLevelType w:val="hybridMultilevel"/>
    <w:tmpl w:val="9368980A"/>
    <w:lvl w:ilvl="0" w:tplc="5CD4C15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B5FA1"/>
    <w:multiLevelType w:val="hybridMultilevel"/>
    <w:tmpl w:val="1E60D0AA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9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11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3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1C1AF9"/>
    <w:multiLevelType w:val="multilevel"/>
    <w:tmpl w:val="DB8C2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6" w15:restartNumberingAfterBreak="0">
    <w:nsid w:val="33101BB6"/>
    <w:multiLevelType w:val="hybridMultilevel"/>
    <w:tmpl w:val="42C041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0" w15:restartNumberingAfterBreak="0">
    <w:nsid w:val="465271CA"/>
    <w:multiLevelType w:val="hybridMultilevel"/>
    <w:tmpl w:val="2CAC4BF4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22EAC"/>
    <w:multiLevelType w:val="hybridMultilevel"/>
    <w:tmpl w:val="869A3EE0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23" w15:restartNumberingAfterBreak="0">
    <w:nsid w:val="49410E76"/>
    <w:multiLevelType w:val="hybridMultilevel"/>
    <w:tmpl w:val="D59697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A759BD"/>
    <w:multiLevelType w:val="hybridMultilevel"/>
    <w:tmpl w:val="BC3E0878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644D9C"/>
    <w:multiLevelType w:val="hybridMultilevel"/>
    <w:tmpl w:val="BEAC7388"/>
    <w:lvl w:ilvl="0" w:tplc="0C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A9035E"/>
    <w:multiLevelType w:val="hybridMultilevel"/>
    <w:tmpl w:val="4A2003E4"/>
    <w:lvl w:ilvl="0" w:tplc="E00485AA">
      <w:start w:val="10"/>
      <w:numFmt w:val="bullet"/>
      <w:lvlText w:val="-"/>
      <w:lvlJc w:val="left"/>
      <w:pPr>
        <w:ind w:left="720" w:hanging="360"/>
      </w:pPr>
      <w:rPr>
        <w:rFonts w:ascii="Aptos" w:eastAsia="Arial" w:hAnsi="Aptos" w:cs="Arial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2F0340"/>
    <w:multiLevelType w:val="hybridMultilevel"/>
    <w:tmpl w:val="9BBC163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34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5"/>
  </w:num>
  <w:num w:numId="2" w16cid:durableId="1286620958">
    <w:abstractNumId w:val="10"/>
  </w:num>
  <w:num w:numId="3" w16cid:durableId="1432166206">
    <w:abstractNumId w:val="33"/>
  </w:num>
  <w:num w:numId="4" w16cid:durableId="321084049">
    <w:abstractNumId w:val="19"/>
  </w:num>
  <w:num w:numId="5" w16cid:durableId="1700860478">
    <w:abstractNumId w:val="12"/>
  </w:num>
  <w:num w:numId="6" w16cid:durableId="1228303744">
    <w:abstractNumId w:val="35"/>
  </w:num>
  <w:num w:numId="7" w16cid:durableId="225067210">
    <w:abstractNumId w:val="31"/>
  </w:num>
  <w:num w:numId="8" w16cid:durableId="1125464685">
    <w:abstractNumId w:val="32"/>
  </w:num>
  <w:num w:numId="9" w16cid:durableId="1505121865">
    <w:abstractNumId w:val="30"/>
  </w:num>
  <w:num w:numId="10" w16cid:durableId="1799102586">
    <w:abstractNumId w:val="7"/>
  </w:num>
  <w:num w:numId="11" w16cid:durableId="2045014157">
    <w:abstractNumId w:val="21"/>
  </w:num>
  <w:num w:numId="12" w16cid:durableId="571281719">
    <w:abstractNumId w:val="25"/>
  </w:num>
  <w:num w:numId="13" w16cid:durableId="959410719">
    <w:abstractNumId w:val="1"/>
  </w:num>
  <w:num w:numId="14" w16cid:durableId="1034885059">
    <w:abstractNumId w:val="17"/>
  </w:num>
  <w:num w:numId="15" w16cid:durableId="1208176371">
    <w:abstractNumId w:val="34"/>
  </w:num>
  <w:num w:numId="16" w16cid:durableId="39407674">
    <w:abstractNumId w:val="13"/>
  </w:num>
  <w:num w:numId="17" w16cid:durableId="1533835781">
    <w:abstractNumId w:val="11"/>
  </w:num>
  <w:num w:numId="18" w16cid:durableId="1783956292">
    <w:abstractNumId w:val="4"/>
  </w:num>
  <w:num w:numId="19" w16cid:durableId="1511291415">
    <w:abstractNumId w:val="9"/>
  </w:num>
  <w:num w:numId="20" w16cid:durableId="887885633">
    <w:abstractNumId w:val="2"/>
  </w:num>
  <w:num w:numId="21" w16cid:durableId="1505317371">
    <w:abstractNumId w:val="8"/>
  </w:num>
  <w:num w:numId="22" w16cid:durableId="571349776">
    <w:abstractNumId w:val="29"/>
  </w:num>
  <w:num w:numId="23" w16cid:durableId="1956790638">
    <w:abstractNumId w:val="22"/>
  </w:num>
  <w:num w:numId="24" w16cid:durableId="1251616795">
    <w:abstractNumId w:val="18"/>
  </w:num>
  <w:num w:numId="25" w16cid:durableId="306514035">
    <w:abstractNumId w:val="3"/>
  </w:num>
  <w:num w:numId="26" w16cid:durableId="166411127">
    <w:abstractNumId w:val="14"/>
  </w:num>
  <w:num w:numId="27" w16cid:durableId="2107118289">
    <w:abstractNumId w:val="26"/>
  </w:num>
  <w:num w:numId="28" w16cid:durableId="1089737173">
    <w:abstractNumId w:val="0"/>
  </w:num>
  <w:num w:numId="29" w16cid:durableId="1238785132">
    <w:abstractNumId w:val="6"/>
  </w:num>
  <w:num w:numId="30" w16cid:durableId="1963346502">
    <w:abstractNumId w:val="20"/>
  </w:num>
  <w:num w:numId="31" w16cid:durableId="654378855">
    <w:abstractNumId w:val="24"/>
  </w:num>
  <w:num w:numId="32" w16cid:durableId="1006250804">
    <w:abstractNumId w:val="5"/>
  </w:num>
  <w:num w:numId="33" w16cid:durableId="841508502">
    <w:abstractNumId w:val="23"/>
  </w:num>
  <w:num w:numId="34" w16cid:durableId="278268662">
    <w:abstractNumId w:val="16"/>
  </w:num>
  <w:num w:numId="35" w16cid:durableId="1761827268">
    <w:abstractNumId w:val="27"/>
  </w:num>
  <w:num w:numId="36" w16cid:durableId="93501994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ZsYWYWq8Dbh5q4ctIgK7i71XAVbK3Zn0me3dlSb8/9nDEwEetoXsI2DhnK20S63WFv0lOAthZCp4mAVzgTFsSQ==" w:salt="IwHm0irsaHpJw2FTK3aqCA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11995"/>
    <w:rsid w:val="00014C6E"/>
    <w:rsid w:val="000168FF"/>
    <w:rsid w:val="000227C0"/>
    <w:rsid w:val="000234BD"/>
    <w:rsid w:val="00025396"/>
    <w:rsid w:val="00030362"/>
    <w:rsid w:val="000346D6"/>
    <w:rsid w:val="00036FF9"/>
    <w:rsid w:val="0004233D"/>
    <w:rsid w:val="000450BE"/>
    <w:rsid w:val="000453F3"/>
    <w:rsid w:val="000464B3"/>
    <w:rsid w:val="00046CC8"/>
    <w:rsid w:val="000475D1"/>
    <w:rsid w:val="0005277F"/>
    <w:rsid w:val="00060B0F"/>
    <w:rsid w:val="00065DA9"/>
    <w:rsid w:val="00066AD1"/>
    <w:rsid w:val="00067E37"/>
    <w:rsid w:val="00075DF3"/>
    <w:rsid w:val="000A017D"/>
    <w:rsid w:val="000A03CC"/>
    <w:rsid w:val="000A42EC"/>
    <w:rsid w:val="000B4379"/>
    <w:rsid w:val="000C5E67"/>
    <w:rsid w:val="000D1BD8"/>
    <w:rsid w:val="000E4885"/>
    <w:rsid w:val="000F06DF"/>
    <w:rsid w:val="000F5ADF"/>
    <w:rsid w:val="00111CF7"/>
    <w:rsid w:val="00113513"/>
    <w:rsid w:val="0011367A"/>
    <w:rsid w:val="00117E41"/>
    <w:rsid w:val="00123A3C"/>
    <w:rsid w:val="0012488D"/>
    <w:rsid w:val="00124BE1"/>
    <w:rsid w:val="0012791B"/>
    <w:rsid w:val="0013103F"/>
    <w:rsid w:val="00134480"/>
    <w:rsid w:val="0013487A"/>
    <w:rsid w:val="00141DE7"/>
    <w:rsid w:val="001571AE"/>
    <w:rsid w:val="001578D4"/>
    <w:rsid w:val="00165912"/>
    <w:rsid w:val="00173D83"/>
    <w:rsid w:val="001803DA"/>
    <w:rsid w:val="00184B68"/>
    <w:rsid w:val="001872C8"/>
    <w:rsid w:val="00193E25"/>
    <w:rsid w:val="00196C65"/>
    <w:rsid w:val="00196FBF"/>
    <w:rsid w:val="00197755"/>
    <w:rsid w:val="001A56AE"/>
    <w:rsid w:val="001B149B"/>
    <w:rsid w:val="001C0957"/>
    <w:rsid w:val="001C25BE"/>
    <w:rsid w:val="001C703B"/>
    <w:rsid w:val="001D0132"/>
    <w:rsid w:val="001D11D0"/>
    <w:rsid w:val="001D7201"/>
    <w:rsid w:val="001D7B1D"/>
    <w:rsid w:val="001E7061"/>
    <w:rsid w:val="001E7162"/>
    <w:rsid w:val="001F356E"/>
    <w:rsid w:val="001F56DB"/>
    <w:rsid w:val="00204056"/>
    <w:rsid w:val="00205046"/>
    <w:rsid w:val="00205E75"/>
    <w:rsid w:val="00210B99"/>
    <w:rsid w:val="002128F7"/>
    <w:rsid w:val="0021394A"/>
    <w:rsid w:val="00213A26"/>
    <w:rsid w:val="002143EB"/>
    <w:rsid w:val="002148A2"/>
    <w:rsid w:val="002163EA"/>
    <w:rsid w:val="00217B8A"/>
    <w:rsid w:val="00223A6F"/>
    <w:rsid w:val="002257A3"/>
    <w:rsid w:val="00226AF7"/>
    <w:rsid w:val="00227EC8"/>
    <w:rsid w:val="00232284"/>
    <w:rsid w:val="00242D50"/>
    <w:rsid w:val="0024581F"/>
    <w:rsid w:val="00246453"/>
    <w:rsid w:val="002520C3"/>
    <w:rsid w:val="00253605"/>
    <w:rsid w:val="00255DBF"/>
    <w:rsid w:val="00256978"/>
    <w:rsid w:val="00264567"/>
    <w:rsid w:val="00273428"/>
    <w:rsid w:val="00273A6D"/>
    <w:rsid w:val="00286900"/>
    <w:rsid w:val="00286E64"/>
    <w:rsid w:val="0029192D"/>
    <w:rsid w:val="00293802"/>
    <w:rsid w:val="0029696B"/>
    <w:rsid w:val="00296A39"/>
    <w:rsid w:val="002A316C"/>
    <w:rsid w:val="002A64DF"/>
    <w:rsid w:val="002B51A1"/>
    <w:rsid w:val="002C57EE"/>
    <w:rsid w:val="002C7723"/>
    <w:rsid w:val="002C7D0D"/>
    <w:rsid w:val="002D2653"/>
    <w:rsid w:val="002D761D"/>
    <w:rsid w:val="002E182B"/>
    <w:rsid w:val="002E28A8"/>
    <w:rsid w:val="002E45FC"/>
    <w:rsid w:val="002E4E31"/>
    <w:rsid w:val="002F0819"/>
    <w:rsid w:val="002F421D"/>
    <w:rsid w:val="002F507B"/>
    <w:rsid w:val="00302D73"/>
    <w:rsid w:val="003079B4"/>
    <w:rsid w:val="00313968"/>
    <w:rsid w:val="00314355"/>
    <w:rsid w:val="00314489"/>
    <w:rsid w:val="00315A04"/>
    <w:rsid w:val="00316E7D"/>
    <w:rsid w:val="00325A06"/>
    <w:rsid w:val="00326011"/>
    <w:rsid w:val="003372CC"/>
    <w:rsid w:val="003467F7"/>
    <w:rsid w:val="00356C38"/>
    <w:rsid w:val="00357D37"/>
    <w:rsid w:val="00366543"/>
    <w:rsid w:val="00370A03"/>
    <w:rsid w:val="00373F71"/>
    <w:rsid w:val="00377CCB"/>
    <w:rsid w:val="00380F94"/>
    <w:rsid w:val="00390A92"/>
    <w:rsid w:val="003932E6"/>
    <w:rsid w:val="003934FD"/>
    <w:rsid w:val="00393F91"/>
    <w:rsid w:val="00394297"/>
    <w:rsid w:val="00395EDE"/>
    <w:rsid w:val="003A64A7"/>
    <w:rsid w:val="003B2F3C"/>
    <w:rsid w:val="003B3D82"/>
    <w:rsid w:val="003B5345"/>
    <w:rsid w:val="003C6CF1"/>
    <w:rsid w:val="003E2BD2"/>
    <w:rsid w:val="003E4603"/>
    <w:rsid w:val="003E4EA6"/>
    <w:rsid w:val="003E57C0"/>
    <w:rsid w:val="003E720B"/>
    <w:rsid w:val="003F66A2"/>
    <w:rsid w:val="00404410"/>
    <w:rsid w:val="0040486E"/>
    <w:rsid w:val="0040528A"/>
    <w:rsid w:val="00411F4E"/>
    <w:rsid w:val="00422083"/>
    <w:rsid w:val="004266F4"/>
    <w:rsid w:val="0043010B"/>
    <w:rsid w:val="00433415"/>
    <w:rsid w:val="00434315"/>
    <w:rsid w:val="004640E7"/>
    <w:rsid w:val="00464C6D"/>
    <w:rsid w:val="00481450"/>
    <w:rsid w:val="00482AFC"/>
    <w:rsid w:val="00483465"/>
    <w:rsid w:val="00490859"/>
    <w:rsid w:val="004A4DBE"/>
    <w:rsid w:val="004A57C0"/>
    <w:rsid w:val="004A5E87"/>
    <w:rsid w:val="004B0266"/>
    <w:rsid w:val="004B1834"/>
    <w:rsid w:val="004B1B86"/>
    <w:rsid w:val="004B37B8"/>
    <w:rsid w:val="004B6BB0"/>
    <w:rsid w:val="004C0870"/>
    <w:rsid w:val="004C2EDD"/>
    <w:rsid w:val="004C5C59"/>
    <w:rsid w:val="004C5EBF"/>
    <w:rsid w:val="004C6B28"/>
    <w:rsid w:val="004D0E45"/>
    <w:rsid w:val="004D3175"/>
    <w:rsid w:val="004D6370"/>
    <w:rsid w:val="004D7997"/>
    <w:rsid w:val="004E3271"/>
    <w:rsid w:val="004E3DD4"/>
    <w:rsid w:val="004F1A31"/>
    <w:rsid w:val="004F1B5C"/>
    <w:rsid w:val="00500391"/>
    <w:rsid w:val="00501DD8"/>
    <w:rsid w:val="00510555"/>
    <w:rsid w:val="0051580C"/>
    <w:rsid w:val="00526AF8"/>
    <w:rsid w:val="00533EA7"/>
    <w:rsid w:val="005373E2"/>
    <w:rsid w:val="00552021"/>
    <w:rsid w:val="00554985"/>
    <w:rsid w:val="00554CC3"/>
    <w:rsid w:val="00563361"/>
    <w:rsid w:val="0056736E"/>
    <w:rsid w:val="00577644"/>
    <w:rsid w:val="00580E57"/>
    <w:rsid w:val="005823A7"/>
    <w:rsid w:val="00592E7B"/>
    <w:rsid w:val="00597C30"/>
    <w:rsid w:val="005A13E2"/>
    <w:rsid w:val="005A2B46"/>
    <w:rsid w:val="005A4A82"/>
    <w:rsid w:val="005A6BBF"/>
    <w:rsid w:val="005B319E"/>
    <w:rsid w:val="005B56FB"/>
    <w:rsid w:val="005B7A2C"/>
    <w:rsid w:val="005C4991"/>
    <w:rsid w:val="005D07C4"/>
    <w:rsid w:val="005D39B7"/>
    <w:rsid w:val="005E37F7"/>
    <w:rsid w:val="005E3B4C"/>
    <w:rsid w:val="005E4EA0"/>
    <w:rsid w:val="005E5189"/>
    <w:rsid w:val="005E604D"/>
    <w:rsid w:val="005E73BB"/>
    <w:rsid w:val="005F20BD"/>
    <w:rsid w:val="005F3019"/>
    <w:rsid w:val="005F6100"/>
    <w:rsid w:val="005F61BD"/>
    <w:rsid w:val="00602269"/>
    <w:rsid w:val="00604C91"/>
    <w:rsid w:val="006100BD"/>
    <w:rsid w:val="00612DDB"/>
    <w:rsid w:val="00630D60"/>
    <w:rsid w:val="00646DF6"/>
    <w:rsid w:val="00652567"/>
    <w:rsid w:val="0065378E"/>
    <w:rsid w:val="006571D8"/>
    <w:rsid w:val="00657D29"/>
    <w:rsid w:val="0066215D"/>
    <w:rsid w:val="00662D18"/>
    <w:rsid w:val="0066356B"/>
    <w:rsid w:val="006637B7"/>
    <w:rsid w:val="00665919"/>
    <w:rsid w:val="00670BE9"/>
    <w:rsid w:val="00675018"/>
    <w:rsid w:val="0067588F"/>
    <w:rsid w:val="006760C8"/>
    <w:rsid w:val="0067789B"/>
    <w:rsid w:val="00681848"/>
    <w:rsid w:val="00685C53"/>
    <w:rsid w:val="006902DA"/>
    <w:rsid w:val="006907CD"/>
    <w:rsid w:val="00692EF8"/>
    <w:rsid w:val="00694132"/>
    <w:rsid w:val="006947A9"/>
    <w:rsid w:val="00696384"/>
    <w:rsid w:val="006A1AF4"/>
    <w:rsid w:val="006A1C13"/>
    <w:rsid w:val="006B01F1"/>
    <w:rsid w:val="006B605F"/>
    <w:rsid w:val="006C47AB"/>
    <w:rsid w:val="006C4A8F"/>
    <w:rsid w:val="006D216A"/>
    <w:rsid w:val="006D5350"/>
    <w:rsid w:val="006E0D3A"/>
    <w:rsid w:val="006E1529"/>
    <w:rsid w:val="006E2890"/>
    <w:rsid w:val="006E7137"/>
    <w:rsid w:val="006F3A73"/>
    <w:rsid w:val="006F439C"/>
    <w:rsid w:val="006F58CD"/>
    <w:rsid w:val="006F6298"/>
    <w:rsid w:val="00700FA0"/>
    <w:rsid w:val="00701097"/>
    <w:rsid w:val="00702800"/>
    <w:rsid w:val="0070416E"/>
    <w:rsid w:val="00705A6D"/>
    <w:rsid w:val="00711E53"/>
    <w:rsid w:val="00720165"/>
    <w:rsid w:val="00721DE4"/>
    <w:rsid w:val="0074050C"/>
    <w:rsid w:val="00754F91"/>
    <w:rsid w:val="0075541F"/>
    <w:rsid w:val="00760DD1"/>
    <w:rsid w:val="00761EA2"/>
    <w:rsid w:val="0076265C"/>
    <w:rsid w:val="0076377C"/>
    <w:rsid w:val="00764702"/>
    <w:rsid w:val="00764B68"/>
    <w:rsid w:val="00765D38"/>
    <w:rsid w:val="00773AF4"/>
    <w:rsid w:val="007835CA"/>
    <w:rsid w:val="00784482"/>
    <w:rsid w:val="0079381A"/>
    <w:rsid w:val="00795DD7"/>
    <w:rsid w:val="007A27BA"/>
    <w:rsid w:val="007A36DA"/>
    <w:rsid w:val="007B0240"/>
    <w:rsid w:val="007B1987"/>
    <w:rsid w:val="007B1EB1"/>
    <w:rsid w:val="007B37FA"/>
    <w:rsid w:val="007B403F"/>
    <w:rsid w:val="007B5857"/>
    <w:rsid w:val="007C35AC"/>
    <w:rsid w:val="007C5390"/>
    <w:rsid w:val="007C629B"/>
    <w:rsid w:val="007D3E4F"/>
    <w:rsid w:val="007D42EF"/>
    <w:rsid w:val="007E6BCD"/>
    <w:rsid w:val="007F1CCA"/>
    <w:rsid w:val="00800ECB"/>
    <w:rsid w:val="008037FC"/>
    <w:rsid w:val="00805EE4"/>
    <w:rsid w:val="00807979"/>
    <w:rsid w:val="00810C6B"/>
    <w:rsid w:val="00810DF5"/>
    <w:rsid w:val="00811D09"/>
    <w:rsid w:val="0082656E"/>
    <w:rsid w:val="00826A2E"/>
    <w:rsid w:val="00830297"/>
    <w:rsid w:val="00831E6A"/>
    <w:rsid w:val="008330A1"/>
    <w:rsid w:val="00835B1B"/>
    <w:rsid w:val="00844D2A"/>
    <w:rsid w:val="00844F19"/>
    <w:rsid w:val="00845EED"/>
    <w:rsid w:val="008621CC"/>
    <w:rsid w:val="00864A28"/>
    <w:rsid w:val="0087235D"/>
    <w:rsid w:val="00872954"/>
    <w:rsid w:val="0087400A"/>
    <w:rsid w:val="00874F40"/>
    <w:rsid w:val="00884EB4"/>
    <w:rsid w:val="008876D4"/>
    <w:rsid w:val="00887A52"/>
    <w:rsid w:val="00891450"/>
    <w:rsid w:val="008938E6"/>
    <w:rsid w:val="008C0F4D"/>
    <w:rsid w:val="008C1A3A"/>
    <w:rsid w:val="008C4C50"/>
    <w:rsid w:val="008C75B9"/>
    <w:rsid w:val="008C778D"/>
    <w:rsid w:val="008C7A02"/>
    <w:rsid w:val="008D3BBE"/>
    <w:rsid w:val="008E1636"/>
    <w:rsid w:val="008E3232"/>
    <w:rsid w:val="008F184F"/>
    <w:rsid w:val="008F2BBA"/>
    <w:rsid w:val="008F7DB3"/>
    <w:rsid w:val="00904B38"/>
    <w:rsid w:val="00907673"/>
    <w:rsid w:val="0091080B"/>
    <w:rsid w:val="009161E4"/>
    <w:rsid w:val="0091647F"/>
    <w:rsid w:val="00921E92"/>
    <w:rsid w:val="00923BDC"/>
    <w:rsid w:val="00923F92"/>
    <w:rsid w:val="00926366"/>
    <w:rsid w:val="009272C8"/>
    <w:rsid w:val="00931D69"/>
    <w:rsid w:val="00937F29"/>
    <w:rsid w:val="00941AC9"/>
    <w:rsid w:val="009509A2"/>
    <w:rsid w:val="0095460C"/>
    <w:rsid w:val="00955E65"/>
    <w:rsid w:val="009633E6"/>
    <w:rsid w:val="009708E3"/>
    <w:rsid w:val="00970C3E"/>
    <w:rsid w:val="0098489E"/>
    <w:rsid w:val="00993392"/>
    <w:rsid w:val="00995E0A"/>
    <w:rsid w:val="00997F3F"/>
    <w:rsid w:val="009A68F5"/>
    <w:rsid w:val="009B21AE"/>
    <w:rsid w:val="009B3FA5"/>
    <w:rsid w:val="009B7861"/>
    <w:rsid w:val="009C4D36"/>
    <w:rsid w:val="009C6140"/>
    <w:rsid w:val="009C6A39"/>
    <w:rsid w:val="009D2685"/>
    <w:rsid w:val="009D397A"/>
    <w:rsid w:val="009D477C"/>
    <w:rsid w:val="009E035A"/>
    <w:rsid w:val="009E147C"/>
    <w:rsid w:val="009E54AB"/>
    <w:rsid w:val="009E6B13"/>
    <w:rsid w:val="009E7871"/>
    <w:rsid w:val="009F209E"/>
    <w:rsid w:val="009F60A1"/>
    <w:rsid w:val="009F70AE"/>
    <w:rsid w:val="00A010F8"/>
    <w:rsid w:val="00A014D3"/>
    <w:rsid w:val="00A03257"/>
    <w:rsid w:val="00A03BB9"/>
    <w:rsid w:val="00A10263"/>
    <w:rsid w:val="00A10842"/>
    <w:rsid w:val="00A112BA"/>
    <w:rsid w:val="00A17812"/>
    <w:rsid w:val="00A21104"/>
    <w:rsid w:val="00A22ACF"/>
    <w:rsid w:val="00A23367"/>
    <w:rsid w:val="00A23954"/>
    <w:rsid w:val="00A2414A"/>
    <w:rsid w:val="00A24768"/>
    <w:rsid w:val="00A24EBB"/>
    <w:rsid w:val="00A27F8F"/>
    <w:rsid w:val="00A301E0"/>
    <w:rsid w:val="00A30F6C"/>
    <w:rsid w:val="00A41657"/>
    <w:rsid w:val="00A43D7D"/>
    <w:rsid w:val="00A441F1"/>
    <w:rsid w:val="00A51F17"/>
    <w:rsid w:val="00A65B07"/>
    <w:rsid w:val="00A662A3"/>
    <w:rsid w:val="00A701B3"/>
    <w:rsid w:val="00A7272A"/>
    <w:rsid w:val="00A72D62"/>
    <w:rsid w:val="00A745EE"/>
    <w:rsid w:val="00A759A7"/>
    <w:rsid w:val="00A75A3B"/>
    <w:rsid w:val="00A9616B"/>
    <w:rsid w:val="00A97ECE"/>
    <w:rsid w:val="00AA04C9"/>
    <w:rsid w:val="00AA137C"/>
    <w:rsid w:val="00AA3F14"/>
    <w:rsid w:val="00AA5E09"/>
    <w:rsid w:val="00AA6A59"/>
    <w:rsid w:val="00AA7CE8"/>
    <w:rsid w:val="00AC3D67"/>
    <w:rsid w:val="00AD1894"/>
    <w:rsid w:val="00AD3F26"/>
    <w:rsid w:val="00AE1F8B"/>
    <w:rsid w:val="00AF287E"/>
    <w:rsid w:val="00AF2C6A"/>
    <w:rsid w:val="00AF4372"/>
    <w:rsid w:val="00AF7D75"/>
    <w:rsid w:val="00B010A4"/>
    <w:rsid w:val="00B02CB5"/>
    <w:rsid w:val="00B1015B"/>
    <w:rsid w:val="00B105E8"/>
    <w:rsid w:val="00B15230"/>
    <w:rsid w:val="00B1671C"/>
    <w:rsid w:val="00B21AE1"/>
    <w:rsid w:val="00B25D36"/>
    <w:rsid w:val="00B26597"/>
    <w:rsid w:val="00B31371"/>
    <w:rsid w:val="00B315DB"/>
    <w:rsid w:val="00B4174A"/>
    <w:rsid w:val="00B44575"/>
    <w:rsid w:val="00B50CCD"/>
    <w:rsid w:val="00B51D8E"/>
    <w:rsid w:val="00B53006"/>
    <w:rsid w:val="00B54DFC"/>
    <w:rsid w:val="00B55277"/>
    <w:rsid w:val="00B62855"/>
    <w:rsid w:val="00B62DFB"/>
    <w:rsid w:val="00B756A8"/>
    <w:rsid w:val="00B75BF4"/>
    <w:rsid w:val="00B770C2"/>
    <w:rsid w:val="00B82A5F"/>
    <w:rsid w:val="00B82B47"/>
    <w:rsid w:val="00B8411B"/>
    <w:rsid w:val="00B84DDE"/>
    <w:rsid w:val="00B92C59"/>
    <w:rsid w:val="00B9381F"/>
    <w:rsid w:val="00B94865"/>
    <w:rsid w:val="00B958E9"/>
    <w:rsid w:val="00BA32DC"/>
    <w:rsid w:val="00BA38D3"/>
    <w:rsid w:val="00BB2E94"/>
    <w:rsid w:val="00BC08E3"/>
    <w:rsid w:val="00BD0723"/>
    <w:rsid w:val="00BD0A17"/>
    <w:rsid w:val="00BD1469"/>
    <w:rsid w:val="00BD3625"/>
    <w:rsid w:val="00BD75AF"/>
    <w:rsid w:val="00BD7777"/>
    <w:rsid w:val="00BE08CD"/>
    <w:rsid w:val="00BE14EB"/>
    <w:rsid w:val="00BE2061"/>
    <w:rsid w:val="00BE7F94"/>
    <w:rsid w:val="00BF1D3A"/>
    <w:rsid w:val="00BF3114"/>
    <w:rsid w:val="00BF54C1"/>
    <w:rsid w:val="00BF5ED7"/>
    <w:rsid w:val="00C02B9B"/>
    <w:rsid w:val="00C041EA"/>
    <w:rsid w:val="00C04CA1"/>
    <w:rsid w:val="00C07783"/>
    <w:rsid w:val="00C07FAC"/>
    <w:rsid w:val="00C16B5A"/>
    <w:rsid w:val="00C171C6"/>
    <w:rsid w:val="00C239AF"/>
    <w:rsid w:val="00C26B09"/>
    <w:rsid w:val="00C27EA8"/>
    <w:rsid w:val="00C303ED"/>
    <w:rsid w:val="00C30BBA"/>
    <w:rsid w:val="00C31744"/>
    <w:rsid w:val="00C446FF"/>
    <w:rsid w:val="00C536F1"/>
    <w:rsid w:val="00C53907"/>
    <w:rsid w:val="00C54089"/>
    <w:rsid w:val="00C54431"/>
    <w:rsid w:val="00C609DD"/>
    <w:rsid w:val="00C61156"/>
    <w:rsid w:val="00C62D93"/>
    <w:rsid w:val="00C82949"/>
    <w:rsid w:val="00C8304B"/>
    <w:rsid w:val="00C8358F"/>
    <w:rsid w:val="00C86DA2"/>
    <w:rsid w:val="00C9270C"/>
    <w:rsid w:val="00C95C24"/>
    <w:rsid w:val="00C974A7"/>
    <w:rsid w:val="00CA317E"/>
    <w:rsid w:val="00CA7409"/>
    <w:rsid w:val="00CB4D83"/>
    <w:rsid w:val="00CC01FD"/>
    <w:rsid w:val="00CC258A"/>
    <w:rsid w:val="00CC30A2"/>
    <w:rsid w:val="00CC42A4"/>
    <w:rsid w:val="00CC4FB1"/>
    <w:rsid w:val="00CC7480"/>
    <w:rsid w:val="00CD170C"/>
    <w:rsid w:val="00CD3D39"/>
    <w:rsid w:val="00CD5494"/>
    <w:rsid w:val="00CE1B04"/>
    <w:rsid w:val="00CF053C"/>
    <w:rsid w:val="00CF094A"/>
    <w:rsid w:val="00CF0C8B"/>
    <w:rsid w:val="00CF2A3F"/>
    <w:rsid w:val="00D14007"/>
    <w:rsid w:val="00D17F68"/>
    <w:rsid w:val="00D23A45"/>
    <w:rsid w:val="00D2547E"/>
    <w:rsid w:val="00D266FA"/>
    <w:rsid w:val="00D3538B"/>
    <w:rsid w:val="00D40DF7"/>
    <w:rsid w:val="00D4326A"/>
    <w:rsid w:val="00D435CF"/>
    <w:rsid w:val="00D45204"/>
    <w:rsid w:val="00D45F89"/>
    <w:rsid w:val="00D55FB5"/>
    <w:rsid w:val="00D572D3"/>
    <w:rsid w:val="00D6293E"/>
    <w:rsid w:val="00D65309"/>
    <w:rsid w:val="00D71030"/>
    <w:rsid w:val="00D722C3"/>
    <w:rsid w:val="00D741C3"/>
    <w:rsid w:val="00D839B5"/>
    <w:rsid w:val="00D848C5"/>
    <w:rsid w:val="00D92C2A"/>
    <w:rsid w:val="00DA09CC"/>
    <w:rsid w:val="00DA3C0F"/>
    <w:rsid w:val="00DA5E22"/>
    <w:rsid w:val="00DA674B"/>
    <w:rsid w:val="00DB1495"/>
    <w:rsid w:val="00DB1CA4"/>
    <w:rsid w:val="00DB2738"/>
    <w:rsid w:val="00DC0AED"/>
    <w:rsid w:val="00DC414B"/>
    <w:rsid w:val="00DC4899"/>
    <w:rsid w:val="00DC549F"/>
    <w:rsid w:val="00DD2E9C"/>
    <w:rsid w:val="00DD343C"/>
    <w:rsid w:val="00DD3B58"/>
    <w:rsid w:val="00DE378B"/>
    <w:rsid w:val="00DE40E9"/>
    <w:rsid w:val="00DF1BAE"/>
    <w:rsid w:val="00DF727C"/>
    <w:rsid w:val="00DF7BCF"/>
    <w:rsid w:val="00E00183"/>
    <w:rsid w:val="00E00DFE"/>
    <w:rsid w:val="00E01165"/>
    <w:rsid w:val="00E03F9C"/>
    <w:rsid w:val="00E1027B"/>
    <w:rsid w:val="00E10DE3"/>
    <w:rsid w:val="00E11678"/>
    <w:rsid w:val="00E12414"/>
    <w:rsid w:val="00E173E4"/>
    <w:rsid w:val="00E17A04"/>
    <w:rsid w:val="00E2058E"/>
    <w:rsid w:val="00E220C8"/>
    <w:rsid w:val="00E24688"/>
    <w:rsid w:val="00E32055"/>
    <w:rsid w:val="00E35D98"/>
    <w:rsid w:val="00E36DBA"/>
    <w:rsid w:val="00E40707"/>
    <w:rsid w:val="00E4153A"/>
    <w:rsid w:val="00E416EC"/>
    <w:rsid w:val="00E42D3B"/>
    <w:rsid w:val="00E43626"/>
    <w:rsid w:val="00E44453"/>
    <w:rsid w:val="00E605A6"/>
    <w:rsid w:val="00E60C6E"/>
    <w:rsid w:val="00E60E63"/>
    <w:rsid w:val="00E637E1"/>
    <w:rsid w:val="00E64060"/>
    <w:rsid w:val="00E646D3"/>
    <w:rsid w:val="00E64FBE"/>
    <w:rsid w:val="00E67D0C"/>
    <w:rsid w:val="00E76655"/>
    <w:rsid w:val="00E7752A"/>
    <w:rsid w:val="00E80D8E"/>
    <w:rsid w:val="00E81BCE"/>
    <w:rsid w:val="00E824F6"/>
    <w:rsid w:val="00E847D8"/>
    <w:rsid w:val="00E84C7E"/>
    <w:rsid w:val="00E85118"/>
    <w:rsid w:val="00E858CD"/>
    <w:rsid w:val="00E86C57"/>
    <w:rsid w:val="00E87F4A"/>
    <w:rsid w:val="00E925D6"/>
    <w:rsid w:val="00EA2247"/>
    <w:rsid w:val="00EA6E97"/>
    <w:rsid w:val="00EA7ABD"/>
    <w:rsid w:val="00EB1D06"/>
    <w:rsid w:val="00EB3595"/>
    <w:rsid w:val="00EC022F"/>
    <w:rsid w:val="00EC1930"/>
    <w:rsid w:val="00EC485D"/>
    <w:rsid w:val="00EC503B"/>
    <w:rsid w:val="00EC54F0"/>
    <w:rsid w:val="00EC639D"/>
    <w:rsid w:val="00ED1A26"/>
    <w:rsid w:val="00EE7CE2"/>
    <w:rsid w:val="00EF02C1"/>
    <w:rsid w:val="00EF3AA4"/>
    <w:rsid w:val="00EF3BAC"/>
    <w:rsid w:val="00EF63AC"/>
    <w:rsid w:val="00EF7CE0"/>
    <w:rsid w:val="00F00FCF"/>
    <w:rsid w:val="00F02A89"/>
    <w:rsid w:val="00F02B4F"/>
    <w:rsid w:val="00F1002D"/>
    <w:rsid w:val="00F104AE"/>
    <w:rsid w:val="00F11C9D"/>
    <w:rsid w:val="00F145E2"/>
    <w:rsid w:val="00F147E6"/>
    <w:rsid w:val="00F20F83"/>
    <w:rsid w:val="00F36966"/>
    <w:rsid w:val="00F40BF1"/>
    <w:rsid w:val="00F464D3"/>
    <w:rsid w:val="00F56470"/>
    <w:rsid w:val="00F632F7"/>
    <w:rsid w:val="00F63B18"/>
    <w:rsid w:val="00F730CD"/>
    <w:rsid w:val="00F774B1"/>
    <w:rsid w:val="00F839B5"/>
    <w:rsid w:val="00F84594"/>
    <w:rsid w:val="00FA3C0E"/>
    <w:rsid w:val="00FA5E55"/>
    <w:rsid w:val="00FA605B"/>
    <w:rsid w:val="00FA6E53"/>
    <w:rsid w:val="00FB17C5"/>
    <w:rsid w:val="00FB1974"/>
    <w:rsid w:val="00FB5AC1"/>
    <w:rsid w:val="00FB6A39"/>
    <w:rsid w:val="00FC2BFC"/>
    <w:rsid w:val="00FC3378"/>
    <w:rsid w:val="00FC7F90"/>
    <w:rsid w:val="00FD081E"/>
    <w:rsid w:val="00FD1BDE"/>
    <w:rsid w:val="00FD79D7"/>
    <w:rsid w:val="00FE3548"/>
    <w:rsid w:val="00FE5289"/>
    <w:rsid w:val="04CA5BC5"/>
    <w:rsid w:val="05BA9689"/>
    <w:rsid w:val="109B0A91"/>
    <w:rsid w:val="13D73BB0"/>
    <w:rsid w:val="34B8B033"/>
    <w:rsid w:val="357D1A5C"/>
    <w:rsid w:val="3684C2B6"/>
    <w:rsid w:val="3BE4E423"/>
    <w:rsid w:val="3C476553"/>
    <w:rsid w:val="41F3CEF1"/>
    <w:rsid w:val="46ED8953"/>
    <w:rsid w:val="533AE193"/>
    <w:rsid w:val="54C252CB"/>
    <w:rsid w:val="56C4D0A2"/>
    <w:rsid w:val="5BAA6F0E"/>
    <w:rsid w:val="62024D41"/>
    <w:rsid w:val="623FD097"/>
    <w:rsid w:val="7557FF53"/>
    <w:rsid w:val="7D008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4259FA48-2BFF-4733-9538-BB8F1BE43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777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unhideWhenUsed/>
    <w:rsid w:val="00BD7777"/>
    <w:rPr>
      <w:color w:val="0000FF"/>
      <w:u w:val="single"/>
    </w:rPr>
  </w:style>
  <w:style w:type="paragraph" w:styleId="Revision">
    <w:name w:val="Revision"/>
    <w:hidden/>
    <w:uiPriority w:val="99"/>
    <w:semiHidden/>
    <w:rsid w:val="00AF7D75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82656E"/>
  </w:style>
  <w:style w:type="character" w:customStyle="1" w:styleId="eop">
    <w:name w:val="eop"/>
    <w:basedOn w:val="DefaultParagraphFont"/>
    <w:rsid w:val="0082656E"/>
  </w:style>
  <w:style w:type="character" w:styleId="PlaceholderText">
    <w:name w:val="Placeholder Text"/>
    <w:basedOn w:val="DefaultParagraphFont"/>
    <w:uiPriority w:val="99"/>
    <w:semiHidden/>
    <w:rsid w:val="00E60C6E"/>
    <w:rPr>
      <w:color w:val="666666"/>
    </w:rPr>
  </w:style>
  <w:style w:type="table" w:styleId="TableGrid">
    <w:name w:val="Table Grid"/>
    <w:basedOn w:val="TableNormal"/>
    <w:uiPriority w:val="39"/>
    <w:rsid w:val="00DF7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41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5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8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16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0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rs@ecu.edu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ntranet.ecu.edu.au/research/higher-degree-by-research/forms-policies-and-guideline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grs@ecu.edu.au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E8544A3402142DC83BC1748D7264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6CFB0-A425-437A-9770-61ECEBA5EAF8}"/>
      </w:docPartPr>
      <w:docPartBody>
        <w:p w:rsidR="00AB3767" w:rsidRDefault="00AB3767" w:rsidP="00AB3767">
          <w:pPr>
            <w:pStyle w:val="1E8544A3402142DC83BC1748D72640C5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9E3E28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F66FCF31BBFF417BB0F46E7A13BBE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522A3-4DE9-48CF-90FB-145DD35468B3}"/>
      </w:docPartPr>
      <w:docPartBody>
        <w:p w:rsidR="00AB3767" w:rsidRDefault="00AB3767" w:rsidP="00AB3767">
          <w:pPr>
            <w:pStyle w:val="F66FCF31BBFF417BB0F46E7A13BBE175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08A0B93C1D34E58A3CB07A6738B3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6906D-87B1-49AB-AFBA-46A2A76531F0}"/>
      </w:docPartPr>
      <w:docPartBody>
        <w:p w:rsidR="00AB3767" w:rsidRDefault="00AB3767" w:rsidP="00AB3767">
          <w:pPr>
            <w:pStyle w:val="808A0B93C1D34E58A3CB07A6738B3225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7966BBF6C734A31B95FF41EFFECF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89550-4863-4C52-9271-F01B4E6B8519}"/>
      </w:docPartPr>
      <w:docPartBody>
        <w:p w:rsidR="00AB3767" w:rsidRDefault="00AB3767" w:rsidP="00AB3767">
          <w:pPr>
            <w:pStyle w:val="C7966BBF6C734A31B95FF41EFFECF8B31"/>
          </w:pPr>
          <w:r w:rsidRPr="009E3E2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5CE7D2D780F44FD6B56B03ECCD75F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B1FBF-DB9B-4E94-BD3F-EC4044F69EE1}"/>
      </w:docPartPr>
      <w:docPartBody>
        <w:p w:rsidR="00AB3767" w:rsidRDefault="00AB3767" w:rsidP="00AB3767">
          <w:pPr>
            <w:pStyle w:val="5CE7D2D780F44FD6B56B03ECCD75F789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46D8E58F398419EBBE891F7F7C73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428DA-1385-4A18-B4E9-05E9FD3E0B07}"/>
      </w:docPartPr>
      <w:docPartBody>
        <w:p w:rsidR="00AB3767" w:rsidRDefault="00AB3767" w:rsidP="00AB3767">
          <w:pPr>
            <w:pStyle w:val="646D8E58F398419EBBE891F7F7C73E351"/>
          </w:pPr>
          <w:r w:rsidRPr="009E3E2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B48CD3C9252A4A79A23D49AB86072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72B62-749F-4036-B0D7-03A0F3ADA39F}"/>
      </w:docPartPr>
      <w:docPartBody>
        <w:p w:rsidR="00AB3767" w:rsidRDefault="00AB3767" w:rsidP="00AB3767">
          <w:pPr>
            <w:pStyle w:val="B48CD3C9252A4A79A23D49AB86072A921"/>
          </w:pPr>
          <w:r w:rsidRPr="00A316F2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18F02FD6EC1840D1A6EDEDAB53229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01025-7D6A-443D-A91E-6E4D455E0C25}"/>
      </w:docPartPr>
      <w:docPartBody>
        <w:p w:rsidR="00AB3767" w:rsidRDefault="00AB3767" w:rsidP="00AB3767">
          <w:pPr>
            <w:pStyle w:val="18F02FD6EC1840D1A6EDEDAB53229B41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3B7E92193B4243F48A37E976AA639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217DD-DB6B-49AD-AD30-5BD30E7D1ADA}"/>
      </w:docPartPr>
      <w:docPartBody>
        <w:p w:rsidR="00AB3767" w:rsidRDefault="00AB3767" w:rsidP="00AB3767">
          <w:pPr>
            <w:pStyle w:val="3B7E92193B4243F48A37E976AA63930F1"/>
          </w:pPr>
          <w:r w:rsidRPr="003D7B7D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3D7B7D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45913B2BC7834524B81671E2EAA55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99FC8-3534-4CDC-A66C-33D93B1EECB5}"/>
      </w:docPartPr>
      <w:docPartBody>
        <w:p w:rsidR="00AB3767" w:rsidRDefault="00AB3767" w:rsidP="00AB3767">
          <w:pPr>
            <w:pStyle w:val="45913B2BC7834524B81671E2EAA55555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907D0865AD5455589C010A5C2D1E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86F0B-90BD-430F-A1A7-D6B75F7F601C}"/>
      </w:docPartPr>
      <w:docPartBody>
        <w:p w:rsidR="00AB3767" w:rsidRDefault="00AB3767" w:rsidP="00AB3767">
          <w:pPr>
            <w:pStyle w:val="8907D0865AD5455589C010A5C2D1EC581"/>
          </w:pPr>
          <w:r w:rsidRPr="003D7B7D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3D7B7D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B1C3504084CD42318F4D915A44CFD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86B7D-DD0D-4E3D-A9F5-54CECF5F6F4A}"/>
      </w:docPartPr>
      <w:docPartBody>
        <w:p w:rsidR="00AB3767" w:rsidRDefault="00AB3767" w:rsidP="00AB3767">
          <w:pPr>
            <w:pStyle w:val="B1C3504084CD42318F4D915A44CFDD59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3D679492D3354AE1B188FABC67606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AEF38-0B55-4705-8FA0-1670CCBFECD9}"/>
      </w:docPartPr>
      <w:docPartBody>
        <w:p w:rsidR="00AB3767" w:rsidRDefault="00AB3767" w:rsidP="00AB3767">
          <w:pPr>
            <w:pStyle w:val="3D679492D3354AE1B188FABC67606CE91"/>
          </w:pPr>
          <w:r w:rsidRPr="003D7B7D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3D7B7D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F40C135AEA804882A4DAFB8112DE2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03274-6301-42AA-8A8F-9AB82E1A9327}"/>
      </w:docPartPr>
      <w:docPartBody>
        <w:p w:rsidR="004B1480" w:rsidRDefault="004B1480" w:rsidP="004B1480">
          <w:pPr>
            <w:pStyle w:val="F40C135AEA804882A4DAFB8112DE2035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5B158EBC02A745DA8D5F6FD1C9767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79C7F-4D62-40C1-A9CC-F05C4197A139}"/>
      </w:docPartPr>
      <w:docPartBody>
        <w:p w:rsidR="004B1480" w:rsidRDefault="004B1480" w:rsidP="004B1480">
          <w:pPr>
            <w:pStyle w:val="5B158EBC02A745DA8D5F6FD1C9767808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4DB49E1F43754BC2A3E63B9C832EA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FAAED-1B98-4503-8AB0-A56D18FF10F0}"/>
      </w:docPartPr>
      <w:docPartBody>
        <w:p w:rsidR="004B1480" w:rsidRDefault="004B1480" w:rsidP="004B1480">
          <w:pPr>
            <w:pStyle w:val="4DB49E1F43754BC2A3E63B9C832EA0E3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6782F3429D24A889D57DB5862154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42F4D-3F56-4729-88CA-D9B617EC0568}"/>
      </w:docPartPr>
      <w:docPartBody>
        <w:p w:rsidR="004B1480" w:rsidRDefault="004B1480" w:rsidP="004B1480">
          <w:pPr>
            <w:pStyle w:val="66782F3429D24A889D57DB5862154250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501E3A91D86847DC81DE5FF3DDF51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CFDEC-637D-4B6C-B7D9-DAA33925BD0E}"/>
      </w:docPartPr>
      <w:docPartBody>
        <w:p w:rsidR="004B1480" w:rsidRDefault="004B1480" w:rsidP="004B1480">
          <w:pPr>
            <w:pStyle w:val="501E3A91D86847DC81DE5FF3DDF511A8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62DCC196D804B889476F8DAE0F0D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5BCA1-08C3-4B6F-917B-24E29F1CE84D}"/>
      </w:docPartPr>
      <w:docPartBody>
        <w:p w:rsidR="004B1480" w:rsidRDefault="004B1480" w:rsidP="004B1480">
          <w:pPr>
            <w:pStyle w:val="B62DCC196D804B889476F8DAE0F0D2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A1822741BAE94B17B9A448AA12A24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6EB98-0C14-4622-9574-DE31BFC81BC9}"/>
      </w:docPartPr>
      <w:docPartBody>
        <w:p w:rsidR="004B1480" w:rsidRDefault="004B1480" w:rsidP="004B1480">
          <w:pPr>
            <w:pStyle w:val="A1822741BAE94B17B9A448AA12A240C0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29F116B8A5AC45629EFC04600F67A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799C1-4B06-4094-A864-CADA4961FBDE}"/>
      </w:docPartPr>
      <w:docPartBody>
        <w:p w:rsidR="004B1480" w:rsidRDefault="004B1480" w:rsidP="004B1480">
          <w:pPr>
            <w:pStyle w:val="29F116B8A5AC45629EFC04600F67A473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D6EB994222E34C229E4D3F54EBD66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3156C-F0FC-4D92-88B3-30C3698F8256}"/>
      </w:docPartPr>
      <w:docPartBody>
        <w:p w:rsidR="004B1480" w:rsidRDefault="004B1480" w:rsidP="004B1480">
          <w:pPr>
            <w:pStyle w:val="D6EB994222E34C229E4D3F54EBD66CA8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836D8C1E0C04D9A990BE209BD826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73A8A-983D-4236-82F5-B75EEB68BEC2}"/>
      </w:docPartPr>
      <w:docPartBody>
        <w:p w:rsidR="004B1480" w:rsidRDefault="004B1480" w:rsidP="004B1480">
          <w:pPr>
            <w:pStyle w:val="C836D8C1E0C04D9A990BE209BD826ADA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7893A5DDD3B847F58B0A10DC87FC6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6AE56-7A9F-40BE-A990-745A83F9C332}"/>
      </w:docPartPr>
      <w:docPartBody>
        <w:p w:rsidR="004B1480" w:rsidRDefault="004B1480" w:rsidP="004B1480">
          <w:pPr>
            <w:pStyle w:val="7893A5DDD3B847F58B0A10DC87FC6575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C37B9BFEEF3D4F5E972AF23BB1AFF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E1DE0-5BD7-4797-9B0A-D38818D241FB}"/>
      </w:docPartPr>
      <w:docPartBody>
        <w:p w:rsidR="004B1480" w:rsidRDefault="004B1480" w:rsidP="004B1480">
          <w:pPr>
            <w:pStyle w:val="C37B9BFEEF3D4F5E972AF23BB1AFFC7C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751E4834776646DA8B7A7E9C142BE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1410E-153D-40F6-A2FA-B80054897BF7}"/>
      </w:docPartPr>
      <w:docPartBody>
        <w:p w:rsidR="004B1480" w:rsidRDefault="004B1480" w:rsidP="004B1480">
          <w:pPr>
            <w:pStyle w:val="751E4834776646DA8B7A7E9C142BEE51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F1EF2D0D29DE48E1909A6A5633BB3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67902-4C02-4C9B-BD64-1EBAD396090D}"/>
      </w:docPartPr>
      <w:docPartBody>
        <w:p w:rsidR="004B1480" w:rsidRDefault="004B1480" w:rsidP="004B1480">
          <w:pPr>
            <w:pStyle w:val="F1EF2D0D29DE48E1909A6A5633BB38E6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E09747AF5DA4E79B0EE8CF816F75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519A4-287D-48E7-AC98-D31BBF387C70}"/>
      </w:docPartPr>
      <w:docPartBody>
        <w:p w:rsidR="004B1480" w:rsidRDefault="004B1480" w:rsidP="004B1480">
          <w:pPr>
            <w:pStyle w:val="8E09747AF5DA4E79B0EE8CF816F750D4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17B79D425558494EA4E0136DEB057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C9A6C-E670-4691-8BD9-B9C308C1EB76}"/>
      </w:docPartPr>
      <w:docPartBody>
        <w:p w:rsidR="004B1480" w:rsidRDefault="004B1480" w:rsidP="004B1480">
          <w:pPr>
            <w:pStyle w:val="17B79D425558494EA4E0136DEB0574AD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88E047A2EE04B51964B8E6F7F6F4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BA5EA-048D-474B-B6A5-36807503C0CB}"/>
      </w:docPartPr>
      <w:docPartBody>
        <w:p w:rsidR="004B1480" w:rsidRDefault="004B1480" w:rsidP="004B1480">
          <w:pPr>
            <w:pStyle w:val="E88E047A2EE04B51964B8E6F7F6F4D0A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0087C4F969443A7848182F3F0DEA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DD7F4-4BED-472A-B3B8-16DC7174184A}"/>
      </w:docPartPr>
      <w:docPartBody>
        <w:p w:rsidR="004B1480" w:rsidRDefault="004B1480" w:rsidP="004B1480">
          <w:pPr>
            <w:pStyle w:val="00087C4F969443A7848182F3F0DEADB1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FBCDFC65DB44513A0FEEA439DCBB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C60BC-59C6-43A1-B531-2C2D149E1992}"/>
      </w:docPartPr>
      <w:docPartBody>
        <w:p w:rsidR="004B1480" w:rsidRDefault="004B1480" w:rsidP="004B1480">
          <w:pPr>
            <w:pStyle w:val="AFBCDFC65DB44513A0FEEA439DCBBD08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63DAEC08801D4B7F8477C745D901D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A3125-DEE2-4214-9E22-ECEB2D2010B6}"/>
      </w:docPartPr>
      <w:docPartBody>
        <w:p w:rsidR="004B1480" w:rsidRDefault="004B1480" w:rsidP="004B1480">
          <w:pPr>
            <w:pStyle w:val="63DAEC08801D4B7F8477C745D901D467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105411DE1E584CCC8BB0A0DE5FA7D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8F139-6B0F-4C45-AF2D-F21FE6BBD08E}"/>
      </w:docPartPr>
      <w:docPartBody>
        <w:p w:rsidR="004B1480" w:rsidRDefault="004B1480" w:rsidP="004B1480">
          <w:pPr>
            <w:pStyle w:val="105411DE1E584CCC8BB0A0DE5FA7D5CB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28FF8346E77547FA80A6542C536F7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87A2D-4E56-49D2-B36E-4EB8E413917E}"/>
      </w:docPartPr>
      <w:docPartBody>
        <w:p w:rsidR="004B1480" w:rsidRDefault="004B1480" w:rsidP="004B1480">
          <w:pPr>
            <w:pStyle w:val="28FF8346E77547FA80A6542C536F7505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5F77E78F4782469DAEB68763A3091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D25E6-C1F0-4F62-B423-ADD5771E73C1}"/>
      </w:docPartPr>
      <w:docPartBody>
        <w:p w:rsidR="004B1480" w:rsidRDefault="004B1480" w:rsidP="004B1480">
          <w:pPr>
            <w:pStyle w:val="5F77E78F4782469DAEB68763A3091F53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C22B23E61CAA4796A11B1C4F7DB65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A8359-B29D-45A5-9F7C-4C0B7843045F}"/>
      </w:docPartPr>
      <w:docPartBody>
        <w:p w:rsidR="004B1480" w:rsidRDefault="004B1480" w:rsidP="004B1480">
          <w:pPr>
            <w:pStyle w:val="C22B23E61CAA4796A11B1C4F7DB65DFF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5DA7D05980944B59E815E319C899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A550C-7475-4328-8F17-3176357E94CC}"/>
      </w:docPartPr>
      <w:docPartBody>
        <w:p w:rsidR="004B1480" w:rsidRDefault="004B1480" w:rsidP="004B1480">
          <w:pPr>
            <w:pStyle w:val="65DA7D05980944B59E815E319C899BE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1A78E24B3614F6B9EB345C35E4C6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66B70-167C-4DEA-820A-CCEF95313F56}"/>
      </w:docPartPr>
      <w:docPartBody>
        <w:p w:rsidR="004B1480" w:rsidRDefault="004B1480" w:rsidP="004B1480">
          <w:pPr>
            <w:pStyle w:val="81A78E24B3614F6B9EB345C35E4C63FA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8B0695F15AF4478B064BF5C82B32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ED861-8A7E-4D48-B88A-D3AE190F6530}"/>
      </w:docPartPr>
      <w:docPartBody>
        <w:p w:rsidR="004B1480" w:rsidRDefault="004B1480" w:rsidP="004B1480">
          <w:pPr>
            <w:pStyle w:val="48B0695F15AF4478B064BF5C82B32674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95E4F78CFE2340F58C8E2C6DF08BF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BCED7-A128-4674-9804-428619CF7726}"/>
      </w:docPartPr>
      <w:docPartBody>
        <w:p w:rsidR="004B1480" w:rsidRDefault="004B1480" w:rsidP="004B1480">
          <w:pPr>
            <w:pStyle w:val="95E4F78CFE2340F58C8E2C6DF08BFF73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AB1E048E0B847218B5283E37FA75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E2DBA-5E3D-4CCD-A7CD-ED6AB789EF98}"/>
      </w:docPartPr>
      <w:docPartBody>
        <w:p w:rsidR="004B1480" w:rsidRDefault="004B1480" w:rsidP="004B1480">
          <w:pPr>
            <w:pStyle w:val="BAB1E048E0B847218B5283E37FA75D4F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7AC28E402E14C7D92EA3810C2F28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101C2-3D4A-4AD3-B782-8FA9BFD4906D}"/>
      </w:docPartPr>
      <w:docPartBody>
        <w:p w:rsidR="004B1480" w:rsidRDefault="004B1480" w:rsidP="004B1480">
          <w:pPr>
            <w:pStyle w:val="07AC28E402E14C7D92EA3810C2F28BF9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0E7965FDF624EB18840FF78B5BCD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80F3E-D715-45DD-B585-6C7637C7B48E}"/>
      </w:docPartPr>
      <w:docPartBody>
        <w:p w:rsidR="004B1480" w:rsidRDefault="004B1480" w:rsidP="004B1480">
          <w:pPr>
            <w:pStyle w:val="B0E7965FDF624EB18840FF78B5BCD920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E849B19CF89B4EF0843C9D145A9AF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8801C-0A0B-4C8E-8F25-781BD0704CE6}"/>
      </w:docPartPr>
      <w:docPartBody>
        <w:p w:rsidR="004B1480" w:rsidRDefault="004B1480" w:rsidP="004B1480">
          <w:pPr>
            <w:pStyle w:val="E849B19CF89B4EF0843C9D145A9AFE26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2A491F459FC464BBB71156A42AD3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6FECC-0508-4823-94B6-94203FD46625}"/>
      </w:docPartPr>
      <w:docPartBody>
        <w:p w:rsidR="004B1480" w:rsidRDefault="004B1480" w:rsidP="004B1480">
          <w:pPr>
            <w:pStyle w:val="42A491F459FC464BBB71156A42AD32E9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0D2E8941BB143ADB8DF488ECE3A9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39013-9EEC-4DCE-9AC6-734B7A40275B}"/>
      </w:docPartPr>
      <w:docPartBody>
        <w:p w:rsidR="004B1480" w:rsidRDefault="004B1480" w:rsidP="004B1480">
          <w:pPr>
            <w:pStyle w:val="90D2E8941BB143ADB8DF488ECE3A956D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3E79B36BECE74932B411CCE7FB292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9E1F4-B6CA-4278-B477-ACE64B6D1460}"/>
      </w:docPartPr>
      <w:docPartBody>
        <w:p w:rsidR="004B1480" w:rsidRDefault="004B1480" w:rsidP="004B1480">
          <w:pPr>
            <w:pStyle w:val="3E79B36BECE74932B411CCE7FB292223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E0D7EC41615547228DB8589A2604A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8AE21-A98B-4F48-BF42-ACB2A9C52F9A}"/>
      </w:docPartPr>
      <w:docPartBody>
        <w:p w:rsidR="004B1480" w:rsidRDefault="004B1480" w:rsidP="004B1480">
          <w:pPr>
            <w:pStyle w:val="E0D7EC41615547228DB8589A2604A8E6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A430D45068F48028040E19E149DF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03790-77C5-45E8-B719-4863954288A3}"/>
      </w:docPartPr>
      <w:docPartBody>
        <w:p w:rsidR="004B1480" w:rsidRDefault="004B1480" w:rsidP="004B1480">
          <w:pPr>
            <w:pStyle w:val="0A430D45068F48028040E19E149DFA2A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7DCD401FF9146A5884BAA0162794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C6EC4-4B78-4746-8069-A31283B6636E}"/>
      </w:docPartPr>
      <w:docPartBody>
        <w:p w:rsidR="004B1480" w:rsidRDefault="004B1480" w:rsidP="004B1480">
          <w:pPr>
            <w:pStyle w:val="E7DCD401FF9146A5884BAA016279494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ED132D152D64EA89B45D957C83FD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AF623-2C85-4F3D-BC73-9936DF45EE75}"/>
      </w:docPartPr>
      <w:docPartBody>
        <w:p w:rsidR="004B1480" w:rsidRDefault="004B1480" w:rsidP="004B1480">
          <w:pPr>
            <w:pStyle w:val="0ED132D152D64EA89B45D957C83FD300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C4F597A91A5B4C4F91076E4739700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6EDD9-795F-4E9F-8F83-46AC99F23144}"/>
      </w:docPartPr>
      <w:docPartBody>
        <w:p w:rsidR="004B1480" w:rsidRDefault="004B1480" w:rsidP="004B1480">
          <w:pPr>
            <w:pStyle w:val="C4F597A91A5B4C4F91076E4739700F07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1527F6101CDF40AFB4F5D434202B6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ED6A8-E1C8-4191-B3F1-1C62C296F808}"/>
      </w:docPartPr>
      <w:docPartBody>
        <w:p w:rsidR="004B1480" w:rsidRDefault="004B1480" w:rsidP="004B1480">
          <w:pPr>
            <w:pStyle w:val="1527F6101CDF40AFB4F5D434202B65C8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2C7AD88B99A4EBC9DF985B68500E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C0573-57CB-4DAD-B392-2A6B5DD1E414}"/>
      </w:docPartPr>
      <w:docPartBody>
        <w:p w:rsidR="004B1480" w:rsidRDefault="004B1480" w:rsidP="004B1480">
          <w:pPr>
            <w:pStyle w:val="62C7AD88B99A4EBC9DF985B68500EB95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7662"/>
    <w:rsid w:val="00357324"/>
    <w:rsid w:val="004B1480"/>
    <w:rsid w:val="0052634A"/>
    <w:rsid w:val="0067491F"/>
    <w:rsid w:val="006F58CD"/>
    <w:rsid w:val="007B67E5"/>
    <w:rsid w:val="007C35AC"/>
    <w:rsid w:val="008C0F4D"/>
    <w:rsid w:val="009D477C"/>
    <w:rsid w:val="00AB3767"/>
    <w:rsid w:val="00AC489D"/>
    <w:rsid w:val="00B44575"/>
    <w:rsid w:val="00D54297"/>
    <w:rsid w:val="00E47662"/>
    <w:rsid w:val="00F7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1480"/>
    <w:rPr>
      <w:color w:val="666666"/>
    </w:rPr>
  </w:style>
  <w:style w:type="paragraph" w:customStyle="1" w:styleId="1E8544A3402142DC83BC1748D72640C51">
    <w:name w:val="1E8544A3402142DC83BC1748D72640C5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66FCF31BBFF417BB0F46E7A13BBE1751">
    <w:name w:val="F66FCF31BBFF417BB0F46E7A13BBE175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08A0B93C1D34E58A3CB07A6738B32251">
    <w:name w:val="808A0B93C1D34E58A3CB07A6738B3225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7966BBF6C734A31B95FF41EFFECF8B31">
    <w:name w:val="C7966BBF6C734A31B95FF41EFFECF8B3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CE7D2D780F44FD6B56B03ECCD75F7891">
    <w:name w:val="5CE7D2D780F44FD6B56B03ECCD75F789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46D8E58F398419EBBE891F7F7C73E351">
    <w:name w:val="646D8E58F398419EBBE891F7F7C73E35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48CD3C9252A4A79A23D49AB86072A921">
    <w:name w:val="B48CD3C9252A4A79A23D49AB86072A92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8F02FD6EC1840D1A6EDEDAB53229B411">
    <w:name w:val="18F02FD6EC1840D1A6EDEDAB53229B41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B7E92193B4243F48A37E976AA63930F1">
    <w:name w:val="3B7E92193B4243F48A37E976AA63930F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5913B2BC7834524B81671E2EAA555551">
    <w:name w:val="45913B2BC7834524B81671E2EAA55555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907D0865AD5455589C010A5C2D1EC581">
    <w:name w:val="8907D0865AD5455589C010A5C2D1EC58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1C3504084CD42318F4D915A44CFDD591">
    <w:name w:val="B1C3504084CD42318F4D915A44CFDD59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D679492D3354AE1B188FABC67606CE91">
    <w:name w:val="3D679492D3354AE1B188FABC67606CE9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40C135AEA804882A4DAFB8112DE2035">
    <w:name w:val="F40C135AEA804882A4DAFB8112DE2035"/>
    <w:rsid w:val="004B1480"/>
  </w:style>
  <w:style w:type="paragraph" w:customStyle="1" w:styleId="5B158EBC02A745DA8D5F6FD1C9767808">
    <w:name w:val="5B158EBC02A745DA8D5F6FD1C9767808"/>
    <w:rsid w:val="004B1480"/>
  </w:style>
  <w:style w:type="paragraph" w:customStyle="1" w:styleId="4DB49E1F43754BC2A3E63B9C832EA0E3">
    <w:name w:val="4DB49E1F43754BC2A3E63B9C832EA0E3"/>
    <w:rsid w:val="004B1480"/>
  </w:style>
  <w:style w:type="paragraph" w:customStyle="1" w:styleId="66782F3429D24A889D57DB5862154250">
    <w:name w:val="66782F3429D24A889D57DB5862154250"/>
    <w:rsid w:val="004B1480"/>
  </w:style>
  <w:style w:type="paragraph" w:customStyle="1" w:styleId="501E3A91D86847DC81DE5FF3DDF511A8">
    <w:name w:val="501E3A91D86847DC81DE5FF3DDF511A8"/>
    <w:rsid w:val="004B1480"/>
  </w:style>
  <w:style w:type="paragraph" w:customStyle="1" w:styleId="B62DCC196D804B889476F8DAE0F0D272">
    <w:name w:val="B62DCC196D804B889476F8DAE0F0D272"/>
    <w:rsid w:val="004B1480"/>
  </w:style>
  <w:style w:type="paragraph" w:customStyle="1" w:styleId="A1822741BAE94B17B9A448AA12A240C0">
    <w:name w:val="A1822741BAE94B17B9A448AA12A240C0"/>
    <w:rsid w:val="004B1480"/>
  </w:style>
  <w:style w:type="paragraph" w:customStyle="1" w:styleId="29F116B8A5AC45629EFC04600F67A473">
    <w:name w:val="29F116B8A5AC45629EFC04600F67A473"/>
    <w:rsid w:val="004B1480"/>
  </w:style>
  <w:style w:type="paragraph" w:customStyle="1" w:styleId="D6EB994222E34C229E4D3F54EBD66CA8">
    <w:name w:val="D6EB994222E34C229E4D3F54EBD66CA8"/>
    <w:rsid w:val="004B1480"/>
  </w:style>
  <w:style w:type="paragraph" w:customStyle="1" w:styleId="C836D8C1E0C04D9A990BE209BD826ADA">
    <w:name w:val="C836D8C1E0C04D9A990BE209BD826ADA"/>
    <w:rsid w:val="004B1480"/>
  </w:style>
  <w:style w:type="paragraph" w:customStyle="1" w:styleId="7893A5DDD3B847F58B0A10DC87FC6575">
    <w:name w:val="7893A5DDD3B847F58B0A10DC87FC6575"/>
    <w:rsid w:val="004B1480"/>
  </w:style>
  <w:style w:type="paragraph" w:customStyle="1" w:styleId="C37B9BFEEF3D4F5E972AF23BB1AFFC7C">
    <w:name w:val="C37B9BFEEF3D4F5E972AF23BB1AFFC7C"/>
    <w:rsid w:val="004B1480"/>
  </w:style>
  <w:style w:type="paragraph" w:customStyle="1" w:styleId="751E4834776646DA8B7A7E9C142BEE51">
    <w:name w:val="751E4834776646DA8B7A7E9C142BEE51"/>
    <w:rsid w:val="004B1480"/>
  </w:style>
  <w:style w:type="paragraph" w:customStyle="1" w:styleId="F1EF2D0D29DE48E1909A6A5633BB38E6">
    <w:name w:val="F1EF2D0D29DE48E1909A6A5633BB38E6"/>
    <w:rsid w:val="004B1480"/>
  </w:style>
  <w:style w:type="paragraph" w:customStyle="1" w:styleId="8E09747AF5DA4E79B0EE8CF816F750D4">
    <w:name w:val="8E09747AF5DA4E79B0EE8CF816F750D4"/>
    <w:rsid w:val="004B1480"/>
  </w:style>
  <w:style w:type="paragraph" w:customStyle="1" w:styleId="17B79D425558494EA4E0136DEB0574AD">
    <w:name w:val="17B79D425558494EA4E0136DEB0574AD"/>
    <w:rsid w:val="004B1480"/>
  </w:style>
  <w:style w:type="paragraph" w:customStyle="1" w:styleId="E88E047A2EE04B51964B8E6F7F6F4D0A">
    <w:name w:val="E88E047A2EE04B51964B8E6F7F6F4D0A"/>
    <w:rsid w:val="004B1480"/>
  </w:style>
  <w:style w:type="paragraph" w:customStyle="1" w:styleId="00087C4F969443A7848182F3F0DEADB1">
    <w:name w:val="00087C4F969443A7848182F3F0DEADB1"/>
    <w:rsid w:val="004B1480"/>
  </w:style>
  <w:style w:type="paragraph" w:customStyle="1" w:styleId="AFBCDFC65DB44513A0FEEA439DCBBD08">
    <w:name w:val="AFBCDFC65DB44513A0FEEA439DCBBD08"/>
    <w:rsid w:val="004B1480"/>
  </w:style>
  <w:style w:type="paragraph" w:customStyle="1" w:styleId="63DAEC08801D4B7F8477C745D901D467">
    <w:name w:val="63DAEC08801D4B7F8477C745D901D467"/>
    <w:rsid w:val="004B1480"/>
  </w:style>
  <w:style w:type="paragraph" w:customStyle="1" w:styleId="105411DE1E584CCC8BB0A0DE5FA7D5CB">
    <w:name w:val="105411DE1E584CCC8BB0A0DE5FA7D5CB"/>
    <w:rsid w:val="004B1480"/>
  </w:style>
  <w:style w:type="paragraph" w:customStyle="1" w:styleId="28FF8346E77547FA80A6542C536F7505">
    <w:name w:val="28FF8346E77547FA80A6542C536F7505"/>
    <w:rsid w:val="004B1480"/>
  </w:style>
  <w:style w:type="paragraph" w:customStyle="1" w:styleId="5F77E78F4782469DAEB68763A3091F53">
    <w:name w:val="5F77E78F4782469DAEB68763A3091F53"/>
    <w:rsid w:val="004B1480"/>
  </w:style>
  <w:style w:type="paragraph" w:customStyle="1" w:styleId="C22B23E61CAA4796A11B1C4F7DB65DFF">
    <w:name w:val="C22B23E61CAA4796A11B1C4F7DB65DFF"/>
    <w:rsid w:val="004B1480"/>
  </w:style>
  <w:style w:type="paragraph" w:customStyle="1" w:styleId="65DA7D05980944B59E815E319C899BE2">
    <w:name w:val="65DA7D05980944B59E815E319C899BE2"/>
    <w:rsid w:val="004B1480"/>
  </w:style>
  <w:style w:type="paragraph" w:customStyle="1" w:styleId="81A78E24B3614F6B9EB345C35E4C63FA">
    <w:name w:val="81A78E24B3614F6B9EB345C35E4C63FA"/>
    <w:rsid w:val="004B1480"/>
  </w:style>
  <w:style w:type="paragraph" w:customStyle="1" w:styleId="48B0695F15AF4478B064BF5C82B32674">
    <w:name w:val="48B0695F15AF4478B064BF5C82B32674"/>
    <w:rsid w:val="004B1480"/>
  </w:style>
  <w:style w:type="paragraph" w:customStyle="1" w:styleId="95E4F78CFE2340F58C8E2C6DF08BFF73">
    <w:name w:val="95E4F78CFE2340F58C8E2C6DF08BFF73"/>
    <w:rsid w:val="004B1480"/>
  </w:style>
  <w:style w:type="paragraph" w:customStyle="1" w:styleId="BAB1E048E0B847218B5283E37FA75D4F">
    <w:name w:val="BAB1E048E0B847218B5283E37FA75D4F"/>
    <w:rsid w:val="004B1480"/>
  </w:style>
  <w:style w:type="paragraph" w:customStyle="1" w:styleId="07AC28E402E14C7D92EA3810C2F28BF9">
    <w:name w:val="07AC28E402E14C7D92EA3810C2F28BF9"/>
    <w:rsid w:val="004B1480"/>
  </w:style>
  <w:style w:type="paragraph" w:customStyle="1" w:styleId="B0E7965FDF624EB18840FF78B5BCD920">
    <w:name w:val="B0E7965FDF624EB18840FF78B5BCD920"/>
    <w:rsid w:val="004B1480"/>
  </w:style>
  <w:style w:type="paragraph" w:customStyle="1" w:styleId="E849B19CF89B4EF0843C9D145A9AFE26">
    <w:name w:val="E849B19CF89B4EF0843C9D145A9AFE26"/>
    <w:rsid w:val="004B1480"/>
  </w:style>
  <w:style w:type="paragraph" w:customStyle="1" w:styleId="42A491F459FC464BBB71156A42AD32E9">
    <w:name w:val="42A491F459FC464BBB71156A42AD32E9"/>
    <w:rsid w:val="004B1480"/>
  </w:style>
  <w:style w:type="paragraph" w:customStyle="1" w:styleId="90D2E8941BB143ADB8DF488ECE3A956D">
    <w:name w:val="90D2E8941BB143ADB8DF488ECE3A956D"/>
    <w:rsid w:val="004B1480"/>
  </w:style>
  <w:style w:type="paragraph" w:customStyle="1" w:styleId="3E79B36BECE74932B411CCE7FB292223">
    <w:name w:val="3E79B36BECE74932B411CCE7FB292223"/>
    <w:rsid w:val="004B1480"/>
  </w:style>
  <w:style w:type="paragraph" w:customStyle="1" w:styleId="E0D7EC41615547228DB8589A2604A8E6">
    <w:name w:val="E0D7EC41615547228DB8589A2604A8E6"/>
    <w:rsid w:val="004B1480"/>
  </w:style>
  <w:style w:type="paragraph" w:customStyle="1" w:styleId="0A430D45068F48028040E19E149DFA2A">
    <w:name w:val="0A430D45068F48028040E19E149DFA2A"/>
    <w:rsid w:val="004B1480"/>
  </w:style>
  <w:style w:type="paragraph" w:customStyle="1" w:styleId="E7DCD401FF9146A5884BAA0162794942">
    <w:name w:val="E7DCD401FF9146A5884BAA0162794942"/>
    <w:rsid w:val="004B1480"/>
  </w:style>
  <w:style w:type="paragraph" w:customStyle="1" w:styleId="0ED132D152D64EA89B45D957C83FD300">
    <w:name w:val="0ED132D152D64EA89B45D957C83FD300"/>
    <w:rsid w:val="004B1480"/>
  </w:style>
  <w:style w:type="paragraph" w:customStyle="1" w:styleId="C4F597A91A5B4C4F91076E4739700F07">
    <w:name w:val="C4F597A91A5B4C4F91076E4739700F07"/>
    <w:rsid w:val="004B1480"/>
  </w:style>
  <w:style w:type="paragraph" w:customStyle="1" w:styleId="1527F6101CDF40AFB4F5D434202B65C8">
    <w:name w:val="1527F6101CDF40AFB4F5D434202B65C8"/>
    <w:rsid w:val="004B1480"/>
  </w:style>
  <w:style w:type="paragraph" w:customStyle="1" w:styleId="62C7AD88B99A4EBC9DF985B68500EB95">
    <w:name w:val="62C7AD88B99A4EBC9DF985B68500EB95"/>
    <w:rsid w:val="004B14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infopath/2007/PartnerControls"/>
    <ds:schemaRef ds:uri="492705dd-184b-4913-a290-9650401a0c40"/>
    <ds:schemaRef ds:uri="f20c424c-343b-42c6-8c67-41546519409e"/>
  </ds:schemaRefs>
</ds:datastoreItem>
</file>

<file path=customXml/itemProps2.xml><?xml version="1.0" encoding="utf-8"?>
<ds:datastoreItem xmlns:ds="http://schemas.openxmlformats.org/officeDocument/2006/customXml" ds:itemID="{707244B6-1FEE-4CC3-B846-D5BF82DE5E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Links>
    <vt:vector size="18" baseType="variant">
      <vt:variant>
        <vt:i4>1507442</vt:i4>
      </vt:variant>
      <vt:variant>
        <vt:i4>3</vt:i4>
      </vt:variant>
      <vt:variant>
        <vt:i4>0</vt:i4>
      </vt:variant>
      <vt:variant>
        <vt:i4>5</vt:i4>
      </vt:variant>
      <vt:variant>
        <vt:lpwstr>https://edithcowanuni.sharepoint.com/:b:/s/SGS-CorpKB/EYs5Km5u5fNBmi94_LHpbQoBtUNJh72vEIKvtIpMMC10Bg</vt:lpwstr>
      </vt:variant>
      <vt:variant>
        <vt:lpwstr/>
      </vt:variant>
      <vt:variant>
        <vt:i4>2949159</vt:i4>
      </vt:variant>
      <vt:variant>
        <vt:i4>0</vt:i4>
      </vt:variant>
      <vt:variant>
        <vt:i4>0</vt:i4>
      </vt:variant>
      <vt:variant>
        <vt:i4>5</vt:i4>
      </vt:variant>
      <vt:variant>
        <vt:lpwstr>https://forms.office.com/Pages/ResponsePage.aspx?id=PTLLm6N_50Wjb22c_bzCcqzyzSxK1CtDv-ZUEiCO0w9UNDBLTFBGVFVLMlRSTVBOODRQTFlJOFZOTSQlQCN0PWcu</vt:lpwstr>
      </vt:variant>
      <vt:variant>
        <vt:lpwstr/>
      </vt:variant>
      <vt:variant>
        <vt:i4>5242901</vt:i4>
      </vt:variant>
      <vt:variant>
        <vt:i4>6</vt:i4>
      </vt:variant>
      <vt:variant>
        <vt:i4>0</vt:i4>
      </vt:variant>
      <vt:variant>
        <vt:i4>5</vt:i4>
      </vt:variant>
      <vt:variant>
        <vt:lpwstr>https://intranet.ecu.edu.au/research/higher-degree-by-research/forms-policies-and-guidelin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Bianca DE WIT</cp:lastModifiedBy>
  <cp:revision>58</cp:revision>
  <dcterms:created xsi:type="dcterms:W3CDTF">2025-08-21T01:49:00Z</dcterms:created>
  <dcterms:modified xsi:type="dcterms:W3CDTF">2025-09-10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